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465751" w14:textId="2EA8EC71" w:rsidR="005350FB" w:rsidRDefault="00C64447" w:rsidP="00C64447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64447">
        <w:rPr>
          <w:rFonts w:ascii="Times New Roman" w:hAnsi="Times New Roman" w:cs="Times New Roman"/>
          <w:b/>
          <w:bCs/>
          <w:sz w:val="32"/>
          <w:szCs w:val="32"/>
        </w:rPr>
        <w:t>Results Report</w:t>
      </w:r>
    </w:p>
    <w:p w14:paraId="21837023" w14:textId="6B8FA977" w:rsidR="00C64447" w:rsidRPr="00C64447" w:rsidRDefault="00C64447" w:rsidP="00C64447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64447">
        <w:rPr>
          <w:rFonts w:ascii="Times New Roman" w:hAnsi="Times New Roman" w:cs="Times New Roman"/>
          <w:b/>
          <w:bCs/>
          <w:sz w:val="28"/>
          <w:szCs w:val="28"/>
        </w:rPr>
        <w:t>C Option:</w:t>
      </w:r>
    </w:p>
    <w:p w14:paraId="01652B27" w14:textId="78BD802C" w:rsid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de was run 5 times and results were calculated.</w:t>
      </w:r>
    </w:p>
    <w:p w14:paraId="18EB1830" w14:textId="591B6EE4" w:rsidR="00C64447" w:rsidRPr="00C64447" w:rsidRDefault="00C64447" w:rsidP="00C64447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64447">
        <w:rPr>
          <w:rFonts w:ascii="Times New Roman" w:hAnsi="Times New Roman" w:cs="Times New Roman"/>
          <w:b/>
          <w:bCs/>
          <w:sz w:val="28"/>
          <w:szCs w:val="28"/>
        </w:rPr>
        <w:t>Output Obtained during 5 runs:</w:t>
      </w:r>
    </w:p>
    <w:p w14:paraId="0C7A0AB5" w14:textId="43B3782B" w:rsidR="00C64447" w:rsidRDefault="00C64447" w:rsidP="00C6444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rst:</w:t>
      </w:r>
    </w:p>
    <w:p w14:paraId="295BFD19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tart Time : Fri Sep 20 19:01:49 2019</w:t>
      </w:r>
    </w:p>
    <w:p w14:paraId="49096273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</w:p>
    <w:p w14:paraId="0812C2BA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A</w:t>
      </w:r>
    </w:p>
    <w:p w14:paraId="52C51117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B</w:t>
      </w:r>
    </w:p>
    <w:p w14:paraId="6D2D900C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StarStack :starA</w:t>
      </w:r>
    </w:p>
    <w:p w14:paraId="07FBFD65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C</w:t>
      </w:r>
    </w:p>
    <w:p w14:paraId="6934C7D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poped out of stack: starA</w:t>
      </w:r>
    </w:p>
    <w:p w14:paraId="28E4174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ype: Star Destroyer</w:t>
      </w:r>
    </w:p>
    <w:p w14:paraId="515E5FF4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Name: starA</w:t>
      </w:r>
    </w:p>
    <w:p w14:paraId="2C93E6F6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tart Time: Fri Sep 20 19:01:49 2019</w:t>
      </w:r>
    </w:p>
    <w:p w14:paraId="4110449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Finish Time Fri Sep 20 19:01:56 2019</w:t>
      </w:r>
    </w:p>
    <w:p w14:paraId="2824D4F6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to repair: 7.00603s</w:t>
      </w:r>
    </w:p>
    <w:p w14:paraId="280AB55D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consumed for preparation of facility: 2 seconds</w:t>
      </w:r>
    </w:p>
    <w:p w14:paraId="3DDC7C03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D</w:t>
      </w:r>
    </w:p>
    <w:p w14:paraId="4E8E6704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StarStack :starB</w:t>
      </w:r>
    </w:p>
    <w:p w14:paraId="4812DBD2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E</w:t>
      </w:r>
    </w:p>
    <w:p w14:paraId="1687D930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F</w:t>
      </w:r>
    </w:p>
    <w:p w14:paraId="74A3CE5E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poped out of stack: starB</w:t>
      </w:r>
    </w:p>
    <w:p w14:paraId="4B30D460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ype: Star Destroyer</w:t>
      </w:r>
    </w:p>
    <w:p w14:paraId="2B5033D4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Name: starB</w:t>
      </w:r>
    </w:p>
    <w:p w14:paraId="3EE11466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tart Time: Fri Sep 20 19:01:58 2019</w:t>
      </w:r>
    </w:p>
    <w:p w14:paraId="5BD8525D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Finish Time Fri Sep 20 19:02:05 2019</w:t>
      </w:r>
    </w:p>
    <w:p w14:paraId="14DC944D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to repair: 7.00012s</w:t>
      </w:r>
    </w:p>
    <w:p w14:paraId="6D3211A1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lastRenderedPageBreak/>
        <w:t>Time consumed for preparation of facility: 2 seconds</w:t>
      </w:r>
    </w:p>
    <w:p w14:paraId="34DB4E84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G</w:t>
      </w:r>
    </w:p>
    <w:p w14:paraId="5C5FEFB3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H</w:t>
      </w:r>
    </w:p>
    <w:p w14:paraId="677B8662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I</w:t>
      </w:r>
    </w:p>
    <w:p w14:paraId="08DF4E13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J</w:t>
      </w:r>
    </w:p>
    <w:p w14:paraId="79C2D4AA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poped out of stack: tieJ</w:t>
      </w:r>
    </w:p>
    <w:p w14:paraId="42656C94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ype: Tie Fighter</w:t>
      </w:r>
    </w:p>
    <w:p w14:paraId="4803361E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Name: tieJ</w:t>
      </w:r>
    </w:p>
    <w:p w14:paraId="3E3FFA42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tart Time: Fri Sep 20 19:02:07 2019</w:t>
      </w:r>
    </w:p>
    <w:p w14:paraId="37709C41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Finish Time Fri Sep 20 19:02:10 2019</w:t>
      </w:r>
    </w:p>
    <w:p w14:paraId="76274120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to repair: 3.01s</w:t>
      </w:r>
    </w:p>
    <w:p w14:paraId="5AFA6ED2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consumed for preparation of facility: 2 seconds</w:t>
      </w:r>
    </w:p>
    <w:p w14:paraId="547A546A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K</w:t>
      </w:r>
    </w:p>
    <w:p w14:paraId="74055673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L</w:t>
      </w:r>
    </w:p>
    <w:p w14:paraId="0BD261D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M</w:t>
      </w:r>
    </w:p>
    <w:p w14:paraId="2100CD93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N</w:t>
      </w:r>
    </w:p>
    <w:p w14:paraId="36DB5107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poped out of stack: tieN</w:t>
      </w:r>
    </w:p>
    <w:p w14:paraId="16C03E1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ype: Tie Fighter</w:t>
      </w:r>
    </w:p>
    <w:p w14:paraId="681B4D00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Name: tieN</w:t>
      </w:r>
    </w:p>
    <w:p w14:paraId="7A65E5DE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tart Time: Fri Sep 20 19:02:12 2019</w:t>
      </w:r>
    </w:p>
    <w:p w14:paraId="323072EE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Finish Time Fri Sep 20 19:02:15 2019</w:t>
      </w:r>
    </w:p>
    <w:p w14:paraId="07B5E2EA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to repair: 3.00288s</w:t>
      </w:r>
    </w:p>
    <w:p w14:paraId="67CEE54D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consumed for preparation of facility: 2 seconds</w:t>
      </w:r>
    </w:p>
    <w:p w14:paraId="073FA0F4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O</w:t>
      </w:r>
    </w:p>
    <w:p w14:paraId="2F0E6C49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P</w:t>
      </w:r>
    </w:p>
    <w:p w14:paraId="575CF679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Q</w:t>
      </w:r>
    </w:p>
    <w:p w14:paraId="24686483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StarStack :starC</w:t>
      </w:r>
    </w:p>
    <w:p w14:paraId="53E4C649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poped out of stack: starC</w:t>
      </w:r>
    </w:p>
    <w:p w14:paraId="0A97D06A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lastRenderedPageBreak/>
        <w:t>Vehicle Type: Star Destroyer</w:t>
      </w:r>
    </w:p>
    <w:p w14:paraId="7D232994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Name: starC</w:t>
      </w:r>
    </w:p>
    <w:p w14:paraId="48FF0003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tart Time: Fri Sep 20 19:02:17 2019</w:t>
      </w:r>
    </w:p>
    <w:p w14:paraId="79B046A2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Finish Time Fri Sep 20 19:02:24 2019</w:t>
      </w:r>
    </w:p>
    <w:p w14:paraId="7A92A2FE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to repair: 7.00308s</w:t>
      </w:r>
    </w:p>
    <w:p w14:paraId="6683EB13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consumed for preparation of facility: 2 seconds</w:t>
      </w:r>
    </w:p>
    <w:p w14:paraId="6DDE1B08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R</w:t>
      </w:r>
    </w:p>
    <w:p w14:paraId="7CBFE7A8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S</w:t>
      </w:r>
    </w:p>
    <w:p w14:paraId="69270BA5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T</w:t>
      </w:r>
    </w:p>
    <w:p w14:paraId="19F69D46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U</w:t>
      </w:r>
    </w:p>
    <w:p w14:paraId="24FC4239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poped out of stack: tieU</w:t>
      </w:r>
    </w:p>
    <w:p w14:paraId="7C855C98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ype: Tie Fighter</w:t>
      </w:r>
    </w:p>
    <w:p w14:paraId="233E35E5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Name: tieU</w:t>
      </w:r>
    </w:p>
    <w:p w14:paraId="24A663A4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tart Time: Fri Sep 20 19:02:26 2019</w:t>
      </w:r>
    </w:p>
    <w:p w14:paraId="1E494F11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Finish Time Fri Sep 20 19:02:29 2019</w:t>
      </w:r>
    </w:p>
    <w:p w14:paraId="7D6AF366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to repair: 3.0062s</w:t>
      </w:r>
    </w:p>
    <w:p w14:paraId="0B08810D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consumed for preparation of facility: 2 seconds</w:t>
      </w:r>
    </w:p>
    <w:p w14:paraId="604B7FE6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V</w:t>
      </w:r>
    </w:p>
    <w:p w14:paraId="4B7692E4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StarStack :starD</w:t>
      </w:r>
    </w:p>
    <w:p w14:paraId="1EEE03B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</w:p>
    <w:p w14:paraId="2C11DAAD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pace is full. Kindly direct towards repair facility in the Dagaba system</w:t>
      </w:r>
    </w:p>
    <w:p w14:paraId="43FEEC19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tieWhas ben rejected</w:t>
      </w:r>
    </w:p>
    <w:p w14:paraId="25B45F57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</w:p>
    <w:p w14:paraId="13BA416F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pace is full. Kindly direct towards repair facility in the Dagaba system</w:t>
      </w:r>
    </w:p>
    <w:p w14:paraId="6B6CF4F8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tieXhas ben rejected</w:t>
      </w:r>
    </w:p>
    <w:p w14:paraId="4DFED065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poped out of stack: starD</w:t>
      </w:r>
    </w:p>
    <w:p w14:paraId="438D87BC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ype: Star Destroyer</w:t>
      </w:r>
    </w:p>
    <w:p w14:paraId="279D175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Name: starD</w:t>
      </w:r>
    </w:p>
    <w:p w14:paraId="5095D2A7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lastRenderedPageBreak/>
        <w:t>Start Time: Fri Sep 20 19:02:31 2019</w:t>
      </w:r>
    </w:p>
    <w:p w14:paraId="1EBF2D48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Finish Time Fri Sep 20 19:02:38 2019</w:t>
      </w:r>
    </w:p>
    <w:p w14:paraId="2738EA1D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to repair: 7.01159s</w:t>
      </w:r>
    </w:p>
    <w:p w14:paraId="4D7A34E6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consumed for preparation of facility: 2 seconds</w:t>
      </w:r>
    </w:p>
    <w:p w14:paraId="644C37A4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Y</w:t>
      </w:r>
    </w:p>
    <w:p w14:paraId="5AFF717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</w:p>
    <w:p w14:paraId="14B172E6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pace is full. Kindly direct towards repair facility in the Dagaba system</w:t>
      </w:r>
    </w:p>
    <w:p w14:paraId="769194A7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tieZhas ben rejected</w:t>
      </w:r>
    </w:p>
    <w:p w14:paraId="4A00C639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</w:p>
    <w:p w14:paraId="1AC166C7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pace is full. Kindly direct towards repair facility in the Dagaba system</w:t>
      </w:r>
    </w:p>
    <w:p w14:paraId="0890B39E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tieAhas ben rejected</w:t>
      </w:r>
    </w:p>
    <w:p w14:paraId="32476747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</w:p>
    <w:p w14:paraId="7851CF14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pace is full. Kindly direct towards repair facility in the Dagaba system</w:t>
      </w:r>
    </w:p>
    <w:p w14:paraId="75822C9F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tieBhas ben rejected</w:t>
      </w:r>
    </w:p>
    <w:p w14:paraId="1DF6C16E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</w:p>
    <w:p w14:paraId="1E676192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otal Star Destroyers Repaired: 4</w:t>
      </w:r>
    </w:p>
    <w:p w14:paraId="7F16D1E3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</w:p>
    <w:p w14:paraId="5715DFDD" w14:textId="297EE5FB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otal Tie Destroyers Repaired: 3</w:t>
      </w:r>
    </w:p>
    <w:p w14:paraId="159AE411" w14:textId="77777777" w:rsidR="00C64447" w:rsidRDefault="00C64447" w:rsidP="00C6444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econd:</w:t>
      </w:r>
    </w:p>
    <w:p w14:paraId="64B32876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tart Time : Fri Sep 20 19:07:19 2019</w:t>
      </w:r>
    </w:p>
    <w:p w14:paraId="482435DF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</w:p>
    <w:p w14:paraId="30338148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A</w:t>
      </w:r>
    </w:p>
    <w:p w14:paraId="42F375C2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B</w:t>
      </w:r>
    </w:p>
    <w:p w14:paraId="10F95BB6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C</w:t>
      </w:r>
    </w:p>
    <w:p w14:paraId="49400C7D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D</w:t>
      </w:r>
    </w:p>
    <w:p w14:paraId="392BFA2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poped out of stack: tieD</w:t>
      </w:r>
    </w:p>
    <w:p w14:paraId="67290688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ype: Tie Fighter</w:t>
      </w:r>
    </w:p>
    <w:p w14:paraId="2BEC711D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Name: tieD</w:t>
      </w:r>
    </w:p>
    <w:p w14:paraId="28BC39F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lastRenderedPageBreak/>
        <w:t>Start Time: Fri Sep 20 19:07:19 2019</w:t>
      </w:r>
    </w:p>
    <w:p w14:paraId="580920D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Finish Time Fri Sep 20 19:07:22 2019</w:t>
      </w:r>
    </w:p>
    <w:p w14:paraId="713E671E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to repair: 3.00385s</w:t>
      </w:r>
    </w:p>
    <w:p w14:paraId="0206E9E1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consumed for preparation of facility: 2 seconds</w:t>
      </w:r>
    </w:p>
    <w:p w14:paraId="5E471981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E</w:t>
      </w:r>
    </w:p>
    <w:p w14:paraId="68AA4F9E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StarStack :starA</w:t>
      </w:r>
    </w:p>
    <w:p w14:paraId="68BD4480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F</w:t>
      </w:r>
    </w:p>
    <w:p w14:paraId="3FF9D61D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G</w:t>
      </w:r>
    </w:p>
    <w:p w14:paraId="6E97FAC9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poped out of stack: starA</w:t>
      </w:r>
    </w:p>
    <w:p w14:paraId="577CF292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ype: Star Destroyer</w:t>
      </w:r>
    </w:p>
    <w:p w14:paraId="6F72A720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Name: starA</w:t>
      </w:r>
    </w:p>
    <w:p w14:paraId="1C825988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tart Time: Fri Sep 20 19:07:24 2019</w:t>
      </w:r>
    </w:p>
    <w:p w14:paraId="4FB18741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Finish Time Fri Sep 20 19:07:31 2019</w:t>
      </w:r>
    </w:p>
    <w:p w14:paraId="689EA213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to repair: 7.00597s</w:t>
      </w:r>
    </w:p>
    <w:p w14:paraId="28BCAE76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consumed for preparation of facility: 2 seconds</w:t>
      </w:r>
    </w:p>
    <w:p w14:paraId="697DAC7F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H</w:t>
      </w:r>
    </w:p>
    <w:p w14:paraId="154F76D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I</w:t>
      </w:r>
    </w:p>
    <w:p w14:paraId="248F668F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StarStack :starB</w:t>
      </w:r>
    </w:p>
    <w:p w14:paraId="2C5E3BDD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J</w:t>
      </w:r>
    </w:p>
    <w:p w14:paraId="362B64CD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poped out of stack: starB</w:t>
      </w:r>
    </w:p>
    <w:p w14:paraId="39C6EC4F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ype: Star Destroyer</w:t>
      </w:r>
    </w:p>
    <w:p w14:paraId="1F645264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Name: starB</w:t>
      </w:r>
    </w:p>
    <w:p w14:paraId="66B988F0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tart Time: Fri Sep 20 19:07:33 2019</w:t>
      </w:r>
    </w:p>
    <w:p w14:paraId="76C74B62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Finish Time Fri Sep 20 19:07:40 2019</w:t>
      </w:r>
    </w:p>
    <w:p w14:paraId="56A3D387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to repair: 7.01049s</w:t>
      </w:r>
    </w:p>
    <w:p w14:paraId="65F6D5A8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consumed for preparation of facility: 2 seconds</w:t>
      </w:r>
    </w:p>
    <w:p w14:paraId="496F7249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K</w:t>
      </w:r>
    </w:p>
    <w:p w14:paraId="538035B5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L</w:t>
      </w:r>
    </w:p>
    <w:p w14:paraId="78993CC3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lastRenderedPageBreak/>
        <w:t>Inserted vehicle in TieStack :tieM</w:t>
      </w:r>
    </w:p>
    <w:p w14:paraId="29BD0724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N</w:t>
      </w:r>
    </w:p>
    <w:p w14:paraId="53C7C51F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poped out of stack: tieN</w:t>
      </w:r>
    </w:p>
    <w:p w14:paraId="31E21652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ype: Tie Fighter</w:t>
      </w:r>
    </w:p>
    <w:p w14:paraId="497F1C62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Name: tieN</w:t>
      </w:r>
    </w:p>
    <w:p w14:paraId="2C70B837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tart Time: Fri Sep 20 19:07:42 2019</w:t>
      </w:r>
    </w:p>
    <w:p w14:paraId="7B57DCEF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Finish Time Fri Sep 20 19:07:45 2019</w:t>
      </w:r>
    </w:p>
    <w:p w14:paraId="74C3BD8C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to repair: 3.00409s</w:t>
      </w:r>
    </w:p>
    <w:p w14:paraId="144BA676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consumed for preparation of facility: 2 seconds</w:t>
      </w:r>
    </w:p>
    <w:p w14:paraId="353DC76C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StarStack :starC</w:t>
      </w:r>
    </w:p>
    <w:p w14:paraId="1E1849D0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O</w:t>
      </w:r>
    </w:p>
    <w:p w14:paraId="24D4604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P</w:t>
      </w:r>
    </w:p>
    <w:p w14:paraId="027EEBC6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Q</w:t>
      </w:r>
    </w:p>
    <w:p w14:paraId="5A27CC31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poped out of stack: starC</w:t>
      </w:r>
    </w:p>
    <w:p w14:paraId="43D155A9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ype: Star Destroyer</w:t>
      </w:r>
    </w:p>
    <w:p w14:paraId="50D0076A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Name: starC</w:t>
      </w:r>
    </w:p>
    <w:p w14:paraId="57B9513C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tart Time: Fri Sep 20 19:07:47 2019</w:t>
      </w:r>
    </w:p>
    <w:p w14:paraId="7B6E61EE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Finish Time Fri Sep 20 19:07:54 2019</w:t>
      </w:r>
    </w:p>
    <w:p w14:paraId="54AFE052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to repair: 7.00545s</w:t>
      </w:r>
    </w:p>
    <w:p w14:paraId="7A3D832D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consumed for preparation of facility: 2 seconds</w:t>
      </w:r>
    </w:p>
    <w:p w14:paraId="24DE49F0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R</w:t>
      </w:r>
    </w:p>
    <w:p w14:paraId="7EC747F0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S</w:t>
      </w:r>
    </w:p>
    <w:p w14:paraId="3E1FB487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T</w:t>
      </w:r>
    </w:p>
    <w:p w14:paraId="615D8013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U</w:t>
      </w:r>
    </w:p>
    <w:p w14:paraId="5B073B5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poped out of stack: tieU</w:t>
      </w:r>
    </w:p>
    <w:p w14:paraId="3F7D05D3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ype: Tie Fighter</w:t>
      </w:r>
    </w:p>
    <w:p w14:paraId="3A553B7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Name: tieU</w:t>
      </w:r>
    </w:p>
    <w:p w14:paraId="72D7B0A0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tart Time: Fri Sep 20 19:07:56 2019</w:t>
      </w:r>
    </w:p>
    <w:p w14:paraId="579FED40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lastRenderedPageBreak/>
        <w:t>Finish Time Fri Sep 20 19:07:59 2019</w:t>
      </w:r>
    </w:p>
    <w:p w14:paraId="2D5D854C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to repair: 3.01357s</w:t>
      </w:r>
    </w:p>
    <w:p w14:paraId="77CF6E4D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consumed for preparation of facility: 2 seconds</w:t>
      </w:r>
    </w:p>
    <w:p w14:paraId="6BC77AED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V</w:t>
      </w:r>
    </w:p>
    <w:p w14:paraId="5EC3D925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W</w:t>
      </w:r>
    </w:p>
    <w:p w14:paraId="1A6E54CF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</w:p>
    <w:p w14:paraId="15B8400D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pace is full. Kindly direct towards repair facility in the Dagaba system</w:t>
      </w:r>
    </w:p>
    <w:p w14:paraId="587DE4B3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ieX has ben rejected</w:t>
      </w:r>
    </w:p>
    <w:p w14:paraId="70BB86C8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</w:p>
    <w:p w14:paraId="652EAC1A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pace is full. Kindly direct towards repair facility in the Dagaba system</w:t>
      </w:r>
    </w:p>
    <w:p w14:paraId="4A8D4E9E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ieY has ben rejected</w:t>
      </w:r>
    </w:p>
    <w:p w14:paraId="2A0DCFD4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poped out of stack: tieW</w:t>
      </w:r>
    </w:p>
    <w:p w14:paraId="6EEAB5F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ype: Tie Fighter</w:t>
      </w:r>
    </w:p>
    <w:p w14:paraId="3D544057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Name: tieW</w:t>
      </w:r>
    </w:p>
    <w:p w14:paraId="643521A5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tart Time: Fri Sep 20 19:08:01 2019</w:t>
      </w:r>
    </w:p>
    <w:p w14:paraId="6558A130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Finish Time Fri Sep 20 19:08:04 2019</w:t>
      </w:r>
    </w:p>
    <w:p w14:paraId="142C9E02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to repair: 3.00831s</w:t>
      </w:r>
    </w:p>
    <w:p w14:paraId="0EB677F7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consumed for preparation of facility: 2 seconds</w:t>
      </w:r>
    </w:p>
    <w:p w14:paraId="0924EBEA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StarStack :starD</w:t>
      </w:r>
    </w:p>
    <w:p w14:paraId="687B37C9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</w:p>
    <w:p w14:paraId="5A181AAC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pace is full. Kindly direct towards repair facility in the Dagaba system</w:t>
      </w:r>
    </w:p>
    <w:p w14:paraId="69C40D9A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ieZ has ben rejected</w:t>
      </w:r>
    </w:p>
    <w:p w14:paraId="214AB3F9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</w:p>
    <w:p w14:paraId="49E727EE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pace is full. Kindly direct towards repair facility in the Dagaba system</w:t>
      </w:r>
    </w:p>
    <w:p w14:paraId="43F3B272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ieA has ben rejected</w:t>
      </w:r>
    </w:p>
    <w:p w14:paraId="7711A936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</w:p>
    <w:p w14:paraId="7B9568BC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pace is full. Kindly direct towards repair facility in the Dagaba system</w:t>
      </w:r>
    </w:p>
    <w:p w14:paraId="2DDFF8B2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starE has ben rejected</w:t>
      </w:r>
    </w:p>
    <w:p w14:paraId="04549D02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</w:p>
    <w:p w14:paraId="3D180F1F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otal Star Destroyers Repaired: 3</w:t>
      </w:r>
    </w:p>
    <w:p w14:paraId="5F08F758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</w:p>
    <w:p w14:paraId="6A5CCAB3" w14:textId="593EC9A2" w:rsidR="00C64447" w:rsidRDefault="00C64447" w:rsidP="00C6444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otal Tie Destroyers Repaired: 4</w:t>
      </w:r>
      <w:r>
        <w:rPr>
          <w:rFonts w:ascii="Times New Roman" w:hAnsi="Times New Roman" w:cs="Times New Roman"/>
          <w:b/>
          <w:bCs/>
          <w:sz w:val="24"/>
          <w:szCs w:val="24"/>
        </w:rPr>
        <w:br/>
        <w:t>Third:</w:t>
      </w:r>
    </w:p>
    <w:p w14:paraId="3684CA7F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tart Time : Fri Sep 20 19:09:48 2019</w:t>
      </w:r>
    </w:p>
    <w:p w14:paraId="1F594B65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</w:p>
    <w:p w14:paraId="3FAE32B0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StarStack :starA</w:t>
      </w:r>
    </w:p>
    <w:p w14:paraId="18DB7157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StarStack :starB</w:t>
      </w:r>
    </w:p>
    <w:p w14:paraId="3597E38F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A</w:t>
      </w:r>
    </w:p>
    <w:p w14:paraId="1F01AD55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B</w:t>
      </w:r>
    </w:p>
    <w:p w14:paraId="1E635B31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poped out of stack: starB</w:t>
      </w:r>
    </w:p>
    <w:p w14:paraId="64AE1AF3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ype: Star Destroyer</w:t>
      </w:r>
    </w:p>
    <w:p w14:paraId="064CC64E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Name: starB</w:t>
      </w:r>
    </w:p>
    <w:p w14:paraId="4A6052A3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tart Time: Fri Sep 20 19:09:48 2019</w:t>
      </w:r>
    </w:p>
    <w:p w14:paraId="6C4F08CF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Finish Time Fri Sep 20 19:09:55 2019</w:t>
      </w:r>
    </w:p>
    <w:p w14:paraId="2F11E5FC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to repair: 7.00467s</w:t>
      </w:r>
    </w:p>
    <w:p w14:paraId="5CB0C6E4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consumed for preparation of facility: 2 seconds</w:t>
      </w:r>
    </w:p>
    <w:p w14:paraId="04CB0A93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C</w:t>
      </w:r>
    </w:p>
    <w:p w14:paraId="7C615289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StarStack :starC</w:t>
      </w:r>
    </w:p>
    <w:p w14:paraId="3CA84742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D</w:t>
      </w:r>
    </w:p>
    <w:p w14:paraId="1EC281A0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StarStack :starD</w:t>
      </w:r>
    </w:p>
    <w:p w14:paraId="26F39804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poped out of stack: starD</w:t>
      </w:r>
    </w:p>
    <w:p w14:paraId="6A1B9077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ype: Star Destroyer</w:t>
      </w:r>
    </w:p>
    <w:p w14:paraId="3E821C38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Name: starD</w:t>
      </w:r>
    </w:p>
    <w:p w14:paraId="208154E8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tart Time: Fri Sep 20 19:09:57 2019</w:t>
      </w:r>
    </w:p>
    <w:p w14:paraId="1CA3037A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Finish Time Fri Sep 20 19:10:04 2019</w:t>
      </w:r>
    </w:p>
    <w:p w14:paraId="34C925D4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to repair: 7.01374s</w:t>
      </w:r>
    </w:p>
    <w:p w14:paraId="23BD0CEF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consumed for preparation of facility: 2 seconds</w:t>
      </w:r>
    </w:p>
    <w:p w14:paraId="26A5FB47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lastRenderedPageBreak/>
        <w:t>Inserted vehicle in TieStack :tieE</w:t>
      </w:r>
    </w:p>
    <w:p w14:paraId="48A58D16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F</w:t>
      </w:r>
    </w:p>
    <w:p w14:paraId="12226AF9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G</w:t>
      </w:r>
    </w:p>
    <w:p w14:paraId="4D6E8E19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H</w:t>
      </w:r>
    </w:p>
    <w:p w14:paraId="254E4567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poped out of stack: starC</w:t>
      </w:r>
    </w:p>
    <w:p w14:paraId="46C93E9C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ype: Star Destroyer</w:t>
      </w:r>
    </w:p>
    <w:p w14:paraId="3173B75F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Name: starC</w:t>
      </w:r>
    </w:p>
    <w:p w14:paraId="3F4E830A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tart Time: Fri Sep 20 19:10:06 2019</w:t>
      </w:r>
    </w:p>
    <w:p w14:paraId="4205F412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Finish Time Fri Sep 20 19:10:13 2019</w:t>
      </w:r>
    </w:p>
    <w:p w14:paraId="79711D6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to repair: 7.00752s</w:t>
      </w:r>
    </w:p>
    <w:p w14:paraId="03828BA2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consumed for preparation of facility: 2 seconds</w:t>
      </w:r>
    </w:p>
    <w:p w14:paraId="42337FC5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I</w:t>
      </w:r>
    </w:p>
    <w:p w14:paraId="4CB99211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J</w:t>
      </w:r>
    </w:p>
    <w:p w14:paraId="0625666E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K</w:t>
      </w:r>
    </w:p>
    <w:p w14:paraId="63D72BAD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L</w:t>
      </w:r>
    </w:p>
    <w:p w14:paraId="50B38202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poped out of stack: starA</w:t>
      </w:r>
    </w:p>
    <w:p w14:paraId="118F71BA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ype: Star Destroyer</w:t>
      </w:r>
    </w:p>
    <w:p w14:paraId="470AAEB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Name: starA</w:t>
      </w:r>
    </w:p>
    <w:p w14:paraId="7FDE24AE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tart Time: Fri Sep 20 19:10:15 2019</w:t>
      </w:r>
    </w:p>
    <w:p w14:paraId="083224DF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Finish Time Fri Sep 20 19:10:22 2019</w:t>
      </w:r>
    </w:p>
    <w:p w14:paraId="06BD23A8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to repair: 7.0128s</w:t>
      </w:r>
    </w:p>
    <w:p w14:paraId="210D90B1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consumed for preparation of facility: 2 seconds</w:t>
      </w:r>
    </w:p>
    <w:p w14:paraId="207493A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M</w:t>
      </w:r>
    </w:p>
    <w:p w14:paraId="3351D7E5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N</w:t>
      </w:r>
    </w:p>
    <w:p w14:paraId="65D43EAF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O</w:t>
      </w:r>
    </w:p>
    <w:p w14:paraId="1A75BF41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P</w:t>
      </w:r>
    </w:p>
    <w:p w14:paraId="3236E7DF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poped out of stack: tieP</w:t>
      </w:r>
    </w:p>
    <w:p w14:paraId="7F6A25E2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ype: Tie Fighter</w:t>
      </w:r>
    </w:p>
    <w:p w14:paraId="263C4112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lastRenderedPageBreak/>
        <w:t>Vehicle Name: tieP</w:t>
      </w:r>
    </w:p>
    <w:p w14:paraId="70990DA7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tart Time: Fri Sep 20 19:10:24 2019</w:t>
      </w:r>
    </w:p>
    <w:p w14:paraId="3AADAFC3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Finish Time Fri Sep 20 19:10:27 2019</w:t>
      </w:r>
    </w:p>
    <w:p w14:paraId="343C9B7D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to repair: 3.00337s</w:t>
      </w:r>
    </w:p>
    <w:p w14:paraId="1425E779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consumed for preparation of facility: 2 seconds</w:t>
      </w:r>
    </w:p>
    <w:p w14:paraId="0D2DD75D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StarStack :starE</w:t>
      </w:r>
    </w:p>
    <w:p w14:paraId="32ABCC6C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Q</w:t>
      </w:r>
    </w:p>
    <w:p w14:paraId="03CE2993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R</w:t>
      </w:r>
    </w:p>
    <w:p w14:paraId="171D93D1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StarStack :starF</w:t>
      </w:r>
    </w:p>
    <w:p w14:paraId="64BC813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poped out of stack: starF</w:t>
      </w:r>
    </w:p>
    <w:p w14:paraId="2EB69923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ype: Star Destroyer</w:t>
      </w:r>
    </w:p>
    <w:p w14:paraId="2E1DB25A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Name: starF</w:t>
      </w:r>
    </w:p>
    <w:p w14:paraId="444FE9F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tart Time: Fri Sep 20 19:10:29 2019</w:t>
      </w:r>
    </w:p>
    <w:p w14:paraId="48D0205E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Finish Time Fri Sep 20 19:10:36 2019</w:t>
      </w:r>
    </w:p>
    <w:p w14:paraId="73769C59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to repair: 7.00694s</w:t>
      </w:r>
    </w:p>
    <w:p w14:paraId="2858F93F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consumed for preparation of facility: 2 seconds</w:t>
      </w:r>
    </w:p>
    <w:p w14:paraId="785EA38D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StarStack :starG</w:t>
      </w:r>
    </w:p>
    <w:p w14:paraId="61B544DE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S</w:t>
      </w:r>
    </w:p>
    <w:p w14:paraId="021FE12D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</w:p>
    <w:p w14:paraId="1C0E3DBD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pace is full. Kindly direct towards repair facility in the Dagaba system</w:t>
      </w:r>
    </w:p>
    <w:p w14:paraId="69632C97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ieT has ben rejected</w:t>
      </w:r>
    </w:p>
    <w:p w14:paraId="1CB27ECA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</w:p>
    <w:p w14:paraId="06B6CE5F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pace is full. Kindly direct towards repair facility in the Dagaba system</w:t>
      </w:r>
    </w:p>
    <w:p w14:paraId="2E17D4D3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starH has ben rejected</w:t>
      </w:r>
    </w:p>
    <w:p w14:paraId="634C72F9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poped out of stack: starG</w:t>
      </w:r>
    </w:p>
    <w:p w14:paraId="06E3AFE0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ype: Star Destroyer</w:t>
      </w:r>
    </w:p>
    <w:p w14:paraId="67DEC9B0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Name: starG</w:t>
      </w:r>
    </w:p>
    <w:p w14:paraId="68EC504F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tart Time: Fri Sep 20 19:10:38 2019</w:t>
      </w:r>
    </w:p>
    <w:p w14:paraId="4CD1CBB4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lastRenderedPageBreak/>
        <w:t>Finish Time Fri Sep 20 19:10:46 2019</w:t>
      </w:r>
    </w:p>
    <w:p w14:paraId="27808C89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to repair: 7.01069s</w:t>
      </w:r>
    </w:p>
    <w:p w14:paraId="099C3CF0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consumed for preparation of facility: 2 seconds</w:t>
      </w:r>
    </w:p>
    <w:p w14:paraId="49DA7C82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U</w:t>
      </w:r>
    </w:p>
    <w:p w14:paraId="5DE75F57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</w:p>
    <w:p w14:paraId="10417DD3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pace is full. Kindly direct towards repair facility in the Dagaba system</w:t>
      </w:r>
    </w:p>
    <w:p w14:paraId="3B84CCBD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starI has ben rejected</w:t>
      </w:r>
    </w:p>
    <w:p w14:paraId="70AF3444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</w:p>
    <w:p w14:paraId="0C750B18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pace is full. Kindly direct towards repair facility in the Dagaba system</w:t>
      </w:r>
    </w:p>
    <w:p w14:paraId="01374AE6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starJ has ben rejected</w:t>
      </w:r>
    </w:p>
    <w:p w14:paraId="41410F5A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</w:p>
    <w:p w14:paraId="77F6D991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pace is full. Kindly direct towards repair facility in the Dagaba system</w:t>
      </w:r>
    </w:p>
    <w:p w14:paraId="54058E3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ieV has ben rejected</w:t>
      </w:r>
    </w:p>
    <w:p w14:paraId="742E3F54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poped out of stack: starE</w:t>
      </w:r>
    </w:p>
    <w:p w14:paraId="2D4067D0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ype: Star Destroyer</w:t>
      </w:r>
    </w:p>
    <w:p w14:paraId="1ADB586D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Name: starE</w:t>
      </w:r>
    </w:p>
    <w:p w14:paraId="6BDC1A79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tart Time: Fri Sep 20 19:10:48 2019</w:t>
      </w:r>
    </w:p>
    <w:p w14:paraId="75F07BB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Finish Time Fri Sep 20 19:10:55 2019</w:t>
      </w:r>
    </w:p>
    <w:p w14:paraId="25C7A4CE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to repair: 7.01565s</w:t>
      </w:r>
    </w:p>
    <w:p w14:paraId="770A2DA7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consumed for preparation of facility: 2 seconds</w:t>
      </w:r>
    </w:p>
    <w:p w14:paraId="5C86500F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</w:p>
    <w:p w14:paraId="27BA3AF9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otal Star Destroyers Repaired: 7</w:t>
      </w:r>
    </w:p>
    <w:p w14:paraId="2E752F09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</w:p>
    <w:p w14:paraId="58CA3460" w14:textId="609A382C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otal Tie Destroyers Repaired: 1</w:t>
      </w:r>
    </w:p>
    <w:p w14:paraId="43C1B937" w14:textId="1769C9E7" w:rsidR="00C64447" w:rsidRDefault="00C64447" w:rsidP="00C6444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ourth:</w:t>
      </w:r>
    </w:p>
    <w:p w14:paraId="6C4D229A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tart Time : Fri Sep 20 19:16:18 2019</w:t>
      </w:r>
    </w:p>
    <w:p w14:paraId="663556FE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</w:p>
    <w:p w14:paraId="27574197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A</w:t>
      </w:r>
    </w:p>
    <w:p w14:paraId="597C063C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lastRenderedPageBreak/>
        <w:t>Inserted vehicle in TieStack :tieB</w:t>
      </w:r>
    </w:p>
    <w:p w14:paraId="06081779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C</w:t>
      </w:r>
    </w:p>
    <w:p w14:paraId="7F79311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D</w:t>
      </w:r>
    </w:p>
    <w:p w14:paraId="675DC2D4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poped out of stack: tieD</w:t>
      </w:r>
    </w:p>
    <w:p w14:paraId="1308401F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ype: Tie Fighter</w:t>
      </w:r>
    </w:p>
    <w:p w14:paraId="3E909777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Name: tieD</w:t>
      </w:r>
    </w:p>
    <w:p w14:paraId="4C0F7E88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tart Time: Fri Sep 20 19:16:18 2019</w:t>
      </w:r>
    </w:p>
    <w:p w14:paraId="0975FA21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Finish Time Fri Sep 20 19:16:21 2019</w:t>
      </w:r>
    </w:p>
    <w:p w14:paraId="0E098BD9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to repair: 3.01545s</w:t>
      </w:r>
    </w:p>
    <w:p w14:paraId="1F46BEBA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consumed for preparation of facility: 2 seconds</w:t>
      </w:r>
    </w:p>
    <w:p w14:paraId="780FB691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E</w:t>
      </w:r>
    </w:p>
    <w:p w14:paraId="0DDBC015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F</w:t>
      </w:r>
    </w:p>
    <w:p w14:paraId="42648C38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G</w:t>
      </w:r>
    </w:p>
    <w:p w14:paraId="266408BA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H</w:t>
      </w:r>
    </w:p>
    <w:p w14:paraId="66AF8CE0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poped out of stack: tieH</w:t>
      </w:r>
    </w:p>
    <w:p w14:paraId="77BC6E40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ype: Tie Fighter</w:t>
      </w:r>
    </w:p>
    <w:p w14:paraId="12DE7747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Name: tieH</w:t>
      </w:r>
    </w:p>
    <w:p w14:paraId="7B92932A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tart Time: Fri Sep 20 19:16:23 2019</w:t>
      </w:r>
    </w:p>
    <w:p w14:paraId="4124B130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Finish Time Fri Sep 20 19:16:26 2019</w:t>
      </w:r>
    </w:p>
    <w:p w14:paraId="37AE4CE3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to repair: 3.01196s</w:t>
      </w:r>
    </w:p>
    <w:p w14:paraId="34C88120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consumed for preparation of facility: 2 seconds</w:t>
      </w:r>
    </w:p>
    <w:p w14:paraId="0B0E683E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I</w:t>
      </w:r>
    </w:p>
    <w:p w14:paraId="42C1CE2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StarStack :starA</w:t>
      </w:r>
    </w:p>
    <w:p w14:paraId="200F1194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StarStack :starB</w:t>
      </w:r>
    </w:p>
    <w:p w14:paraId="7D2218F4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J</w:t>
      </w:r>
    </w:p>
    <w:p w14:paraId="20243FB4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poped out of stack: starB</w:t>
      </w:r>
    </w:p>
    <w:p w14:paraId="29ACA7FF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ype: Star Destroyer</w:t>
      </w:r>
    </w:p>
    <w:p w14:paraId="5FB59FAD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Name: starB</w:t>
      </w:r>
    </w:p>
    <w:p w14:paraId="55BB98F9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lastRenderedPageBreak/>
        <w:t>Start Time: Fri Sep 20 19:16:28 2019</w:t>
      </w:r>
    </w:p>
    <w:p w14:paraId="18E85C3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Finish Time Fri Sep 20 19:16:35 2019</w:t>
      </w:r>
    </w:p>
    <w:p w14:paraId="2526F9C2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to repair: 7.01543s</w:t>
      </w:r>
    </w:p>
    <w:p w14:paraId="63485566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consumed for preparation of facility: 2 seconds</w:t>
      </w:r>
    </w:p>
    <w:p w14:paraId="690126A9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K</w:t>
      </w:r>
    </w:p>
    <w:p w14:paraId="6C34FDD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StarStack :starC</w:t>
      </w:r>
    </w:p>
    <w:p w14:paraId="47FB99F1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L</w:t>
      </w:r>
    </w:p>
    <w:p w14:paraId="1A4D953C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M</w:t>
      </w:r>
    </w:p>
    <w:p w14:paraId="2D62DABE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poped out of stack: starC</w:t>
      </w:r>
    </w:p>
    <w:p w14:paraId="446E6A7D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ype: Star Destroyer</w:t>
      </w:r>
    </w:p>
    <w:p w14:paraId="5AF8117A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Name: starC</w:t>
      </w:r>
    </w:p>
    <w:p w14:paraId="79C36DE0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tart Time: Fri Sep 20 19:16:37 2019</w:t>
      </w:r>
    </w:p>
    <w:p w14:paraId="595B348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Finish Time Fri Sep 20 19:16:44 2019</w:t>
      </w:r>
    </w:p>
    <w:p w14:paraId="1AFB903D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to repair: 7.00253s</w:t>
      </w:r>
    </w:p>
    <w:p w14:paraId="3FD94289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consumed for preparation of facility: 2 seconds</w:t>
      </w:r>
    </w:p>
    <w:p w14:paraId="0CDA5B76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N</w:t>
      </w:r>
    </w:p>
    <w:p w14:paraId="2FF3819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StarStack :starD</w:t>
      </w:r>
    </w:p>
    <w:p w14:paraId="2BBFD294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O</w:t>
      </w:r>
    </w:p>
    <w:p w14:paraId="78FE453D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P</w:t>
      </w:r>
    </w:p>
    <w:p w14:paraId="4DB32E52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poped out of stack: starD</w:t>
      </w:r>
    </w:p>
    <w:p w14:paraId="6E04CEB0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ype: Star Destroyer</w:t>
      </w:r>
    </w:p>
    <w:p w14:paraId="497A1A0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Name: starD</w:t>
      </w:r>
    </w:p>
    <w:p w14:paraId="6C45E53F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tart Time: Fri Sep 20 19:16:46 2019</w:t>
      </w:r>
    </w:p>
    <w:p w14:paraId="50788624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Finish Time Fri Sep 20 19:16:53 2019</w:t>
      </w:r>
    </w:p>
    <w:p w14:paraId="3ABEEE6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to repair: 7.00834s</w:t>
      </w:r>
    </w:p>
    <w:p w14:paraId="49CD4275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consumed for preparation of facility: 2 seconds</w:t>
      </w:r>
    </w:p>
    <w:p w14:paraId="627B5632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Q</w:t>
      </w:r>
    </w:p>
    <w:p w14:paraId="30A6B83F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StarStack :starE</w:t>
      </w:r>
    </w:p>
    <w:p w14:paraId="06F71AF0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lastRenderedPageBreak/>
        <w:t>Inserted vehicle in StarStack :starF</w:t>
      </w:r>
    </w:p>
    <w:p w14:paraId="50D118B1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R</w:t>
      </w:r>
    </w:p>
    <w:p w14:paraId="00AD1E4A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poped out of stack: starF</w:t>
      </w:r>
    </w:p>
    <w:p w14:paraId="0C6FA426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ype: Star Destroyer</w:t>
      </w:r>
    </w:p>
    <w:p w14:paraId="31F9002D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Name: starF</w:t>
      </w:r>
    </w:p>
    <w:p w14:paraId="3888906F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tart Time: Fri Sep 20 19:16:55 2019</w:t>
      </w:r>
    </w:p>
    <w:p w14:paraId="6A19B87E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Finish Time Fri Sep 20 19:17:02 2019</w:t>
      </w:r>
    </w:p>
    <w:p w14:paraId="77C7AAE9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to repair: 7.0014s</w:t>
      </w:r>
    </w:p>
    <w:p w14:paraId="41F4B77D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consumed for preparation of facility: 2 seconds</w:t>
      </w:r>
    </w:p>
    <w:p w14:paraId="64300036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S</w:t>
      </w:r>
    </w:p>
    <w:p w14:paraId="2085149A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T</w:t>
      </w:r>
    </w:p>
    <w:p w14:paraId="2C740A86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</w:p>
    <w:p w14:paraId="7AC48174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pace is full. Kindly direct towards repair facility in the Dagaba system</w:t>
      </w:r>
    </w:p>
    <w:p w14:paraId="5FA749F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ieU has been rejected</w:t>
      </w:r>
    </w:p>
    <w:p w14:paraId="2FCE125A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</w:p>
    <w:p w14:paraId="0FA2DD51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pace is full. Kindly direct towards repair facility in the Dagaba system</w:t>
      </w:r>
    </w:p>
    <w:p w14:paraId="76111F00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ieV has been rejected</w:t>
      </w:r>
    </w:p>
    <w:p w14:paraId="09DF3425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poped out of stack: starE</w:t>
      </w:r>
    </w:p>
    <w:p w14:paraId="52E02DB5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ype: Star Destroyer</w:t>
      </w:r>
    </w:p>
    <w:p w14:paraId="7D46506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Name: starE</w:t>
      </w:r>
    </w:p>
    <w:p w14:paraId="0D8806A5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tart Time: Fri Sep 20 19:17:04 2019</w:t>
      </w:r>
    </w:p>
    <w:p w14:paraId="36739F77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Finish Time Fri Sep 20 19:17:11 2019</w:t>
      </w:r>
    </w:p>
    <w:p w14:paraId="0CB96290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to repair: 7.0066s</w:t>
      </w:r>
    </w:p>
    <w:p w14:paraId="3F06E8F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consumed for preparation of facility: 2 seconds</w:t>
      </w:r>
    </w:p>
    <w:p w14:paraId="0724C7A5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W</w:t>
      </w:r>
    </w:p>
    <w:p w14:paraId="290BABF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</w:p>
    <w:p w14:paraId="3FD18803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pace is full. Kindly direct towards repair facility in the Dagaba system</w:t>
      </w:r>
    </w:p>
    <w:p w14:paraId="645BAE09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starG has been rejected</w:t>
      </w:r>
    </w:p>
    <w:p w14:paraId="2C306C08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</w:p>
    <w:p w14:paraId="58AD43CC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pace is full. Kindly direct towards repair facility in the Dagaba system</w:t>
      </w:r>
    </w:p>
    <w:p w14:paraId="0A0EE199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ieX has been rejected</w:t>
      </w:r>
    </w:p>
    <w:p w14:paraId="77F1610D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</w:p>
    <w:p w14:paraId="022531F4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pace is full. Kindly direct towards repair facility in the Dagaba system</w:t>
      </w:r>
    </w:p>
    <w:p w14:paraId="67FA056D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ieY has been rejected</w:t>
      </w:r>
    </w:p>
    <w:p w14:paraId="7DAF11BE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poped out of stack: starA</w:t>
      </w:r>
    </w:p>
    <w:p w14:paraId="4048B37D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ype: Star Destroyer</w:t>
      </w:r>
    </w:p>
    <w:p w14:paraId="401A99DA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Name: starA</w:t>
      </w:r>
    </w:p>
    <w:p w14:paraId="578D190F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tart Time: Fri Sep 20 19:17:13 2019</w:t>
      </w:r>
    </w:p>
    <w:p w14:paraId="5B073E9F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Finish Time Fri Sep 20 19:17:20 2019</w:t>
      </w:r>
    </w:p>
    <w:p w14:paraId="3FFA425D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to repair: 7.00076s</w:t>
      </w:r>
    </w:p>
    <w:p w14:paraId="7ED0B323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consumed for preparation of facility: 2 seconds</w:t>
      </w:r>
    </w:p>
    <w:p w14:paraId="27753F40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</w:p>
    <w:p w14:paraId="580845B4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otal Star Destroyers Repaired: 6</w:t>
      </w:r>
    </w:p>
    <w:p w14:paraId="5066E0D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</w:p>
    <w:p w14:paraId="50735532" w14:textId="15CD22EE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otal Tie Destroyers Repaired: 2</w:t>
      </w:r>
    </w:p>
    <w:p w14:paraId="5FFC2D7D" w14:textId="79C1B11D" w:rsidR="00C64447" w:rsidRDefault="00C64447" w:rsidP="00C6444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fth:</w:t>
      </w:r>
    </w:p>
    <w:p w14:paraId="701607C9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tart Time : Fri Sep 20 19:21:21 2019</w:t>
      </w:r>
    </w:p>
    <w:p w14:paraId="1835ADBF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</w:p>
    <w:p w14:paraId="5E573873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StarStack :starA</w:t>
      </w:r>
    </w:p>
    <w:p w14:paraId="531D793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A</w:t>
      </w:r>
    </w:p>
    <w:p w14:paraId="2CC0A407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StarStack :starB</w:t>
      </w:r>
    </w:p>
    <w:p w14:paraId="756160FA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B</w:t>
      </w:r>
    </w:p>
    <w:p w14:paraId="33D25F1E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poped out of stack: starB</w:t>
      </w:r>
    </w:p>
    <w:p w14:paraId="2897C4F6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ype: Star Destroyer</w:t>
      </w:r>
    </w:p>
    <w:p w14:paraId="616BDAA5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Name: starB</w:t>
      </w:r>
    </w:p>
    <w:p w14:paraId="01AFDE83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tart Time: Fri Sep 20 19:21:21 2019</w:t>
      </w:r>
    </w:p>
    <w:p w14:paraId="52F7F0A6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lastRenderedPageBreak/>
        <w:t>Finish Time Fri Sep 20 19:21:28 2019</w:t>
      </w:r>
    </w:p>
    <w:p w14:paraId="0CD7FED4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to repair: 7.00944s</w:t>
      </w:r>
    </w:p>
    <w:p w14:paraId="5557D26C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consumed for preparation of facility: 2 seconds</w:t>
      </w:r>
    </w:p>
    <w:p w14:paraId="2530570C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C</w:t>
      </w:r>
    </w:p>
    <w:p w14:paraId="4A882AB8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D</w:t>
      </w:r>
    </w:p>
    <w:p w14:paraId="64DBB9FF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StarStack :starC</w:t>
      </w:r>
    </w:p>
    <w:p w14:paraId="5C7B4DB7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StarStack :starD</w:t>
      </w:r>
    </w:p>
    <w:p w14:paraId="01615CC5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poped out of stack: starD</w:t>
      </w:r>
    </w:p>
    <w:p w14:paraId="0F30ABA4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ype: Star Destroyer</w:t>
      </w:r>
    </w:p>
    <w:p w14:paraId="59355D4A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Name: starD</w:t>
      </w:r>
    </w:p>
    <w:p w14:paraId="6F48B363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tart Time: Fri Sep 20 19:21:30 2019</w:t>
      </w:r>
    </w:p>
    <w:p w14:paraId="5316DAD8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Finish Time Fri Sep 20 19:21:37 2019</w:t>
      </w:r>
    </w:p>
    <w:p w14:paraId="2ED6704E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to repair: 7.00157s</w:t>
      </w:r>
    </w:p>
    <w:p w14:paraId="739F2006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consumed for preparation of facility: 2 seconds</w:t>
      </w:r>
    </w:p>
    <w:p w14:paraId="3A9C6F28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StarStack :starE</w:t>
      </w:r>
    </w:p>
    <w:p w14:paraId="1E611771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E</w:t>
      </w:r>
    </w:p>
    <w:p w14:paraId="0DCD0F96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F</w:t>
      </w:r>
    </w:p>
    <w:p w14:paraId="0EDBB68D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StarStack :starF</w:t>
      </w:r>
    </w:p>
    <w:p w14:paraId="1DF6F686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poped out of stack: starF</w:t>
      </w:r>
    </w:p>
    <w:p w14:paraId="265C281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ype: Star Destroyer</w:t>
      </w:r>
    </w:p>
    <w:p w14:paraId="387B5AD7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Name: starF</w:t>
      </w:r>
    </w:p>
    <w:p w14:paraId="6F58CB6F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tart Time: Fri Sep 20 19:21:39 2019</w:t>
      </w:r>
    </w:p>
    <w:p w14:paraId="3C815FA7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Finish Time Fri Sep 20 19:21:46 2019</w:t>
      </w:r>
    </w:p>
    <w:p w14:paraId="4A3F6D19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to repair: 7.01289s</w:t>
      </w:r>
    </w:p>
    <w:p w14:paraId="7E493357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consumed for preparation of facility: 2 seconds</w:t>
      </w:r>
    </w:p>
    <w:p w14:paraId="594399F3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G</w:t>
      </w:r>
    </w:p>
    <w:p w14:paraId="1175D72C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StarStack :starG</w:t>
      </w:r>
    </w:p>
    <w:p w14:paraId="70CC68EE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H</w:t>
      </w:r>
    </w:p>
    <w:p w14:paraId="6CE26A45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lastRenderedPageBreak/>
        <w:t>Inserted vehicle in TieStack :tieI</w:t>
      </w:r>
    </w:p>
    <w:p w14:paraId="4513C3FD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poped out of stack: starG</w:t>
      </w:r>
    </w:p>
    <w:p w14:paraId="2252A28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ype: Star Destroyer</w:t>
      </w:r>
    </w:p>
    <w:p w14:paraId="57327BF9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Name: starG</w:t>
      </w:r>
    </w:p>
    <w:p w14:paraId="46CAD241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tart Time: Fri Sep 20 19:21:48 2019</w:t>
      </w:r>
    </w:p>
    <w:p w14:paraId="6DF0D66F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Finish Time Fri Sep 20 19:21:55 2019</w:t>
      </w:r>
    </w:p>
    <w:p w14:paraId="4B5F63D3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to repair: 7.00156s</w:t>
      </w:r>
    </w:p>
    <w:p w14:paraId="2585671A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consumed for preparation of facility: 2 seconds</w:t>
      </w:r>
    </w:p>
    <w:p w14:paraId="09D114EF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J</w:t>
      </w:r>
    </w:p>
    <w:p w14:paraId="351CC90D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StarStack :starH</w:t>
      </w:r>
    </w:p>
    <w:p w14:paraId="2C59C25A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K</w:t>
      </w:r>
    </w:p>
    <w:p w14:paraId="0A81CD3E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L</w:t>
      </w:r>
    </w:p>
    <w:p w14:paraId="30AB6F22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poped out of stack: starH</w:t>
      </w:r>
    </w:p>
    <w:p w14:paraId="3BD33A40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ype: Star Destroyer</w:t>
      </w:r>
    </w:p>
    <w:p w14:paraId="316E8D5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Name: starH</w:t>
      </w:r>
    </w:p>
    <w:p w14:paraId="7931A94E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tart Time: Fri Sep 20 19:21:57 2019</w:t>
      </w:r>
    </w:p>
    <w:p w14:paraId="01391FF5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Finish Time Fri Sep 20 19:22:04 2019</w:t>
      </w:r>
    </w:p>
    <w:p w14:paraId="078BAEF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to repair: 7.00055s</w:t>
      </w:r>
    </w:p>
    <w:p w14:paraId="14C496C6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consumed for preparation of facility: 2 seconds</w:t>
      </w:r>
    </w:p>
    <w:p w14:paraId="54D8E2C3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M</w:t>
      </w:r>
    </w:p>
    <w:p w14:paraId="1F803735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StarStack :starI</w:t>
      </w:r>
    </w:p>
    <w:p w14:paraId="14D2BEAE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N</w:t>
      </w:r>
    </w:p>
    <w:p w14:paraId="73E9C531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O</w:t>
      </w:r>
    </w:p>
    <w:p w14:paraId="6A3EDA8A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poped out of stack: starI</w:t>
      </w:r>
    </w:p>
    <w:p w14:paraId="0852D626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ype: Star Destroyer</w:t>
      </w:r>
    </w:p>
    <w:p w14:paraId="6CEE2680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Name: starI</w:t>
      </w:r>
    </w:p>
    <w:p w14:paraId="0747ED45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tart Time: Fri Sep 20 19:22:06 2019</w:t>
      </w:r>
    </w:p>
    <w:p w14:paraId="6D6631C7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Finish Time Fri Sep 20 19:22:13 2019</w:t>
      </w:r>
    </w:p>
    <w:p w14:paraId="0490849A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lastRenderedPageBreak/>
        <w:t>Time to repair: 7.01057s</w:t>
      </w:r>
    </w:p>
    <w:p w14:paraId="373BAB3D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consumed for preparation of facility: 2 seconds</w:t>
      </w:r>
    </w:p>
    <w:p w14:paraId="07250BD8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StarStack :starJ</w:t>
      </w:r>
    </w:p>
    <w:p w14:paraId="3344184A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P</w:t>
      </w:r>
    </w:p>
    <w:p w14:paraId="566498E9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</w:p>
    <w:p w14:paraId="6C4B0E2A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pace is full. Kindly direct towards repair facility in the Dagaba system</w:t>
      </w:r>
    </w:p>
    <w:p w14:paraId="166B5433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starK has been rejected</w:t>
      </w:r>
    </w:p>
    <w:p w14:paraId="2E89F495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</w:p>
    <w:p w14:paraId="7D78B99D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pace is full. Kindly direct towards repair facility in the Dagaba system</w:t>
      </w:r>
    </w:p>
    <w:p w14:paraId="1B75B2CD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ieQ has been rejected</w:t>
      </w:r>
    </w:p>
    <w:p w14:paraId="0D591235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poped out of stack: starJ</w:t>
      </w:r>
    </w:p>
    <w:p w14:paraId="2D1C236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ype: Star Destroyer</w:t>
      </w:r>
    </w:p>
    <w:p w14:paraId="2B878123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Name: starJ</w:t>
      </w:r>
    </w:p>
    <w:p w14:paraId="0871D736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tart Time: Fri Sep 20 19:22:15 2019</w:t>
      </w:r>
    </w:p>
    <w:p w14:paraId="1259EEA3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Finish Time Fri Sep 20 19:22:22 2019</w:t>
      </w:r>
    </w:p>
    <w:p w14:paraId="1F24A9A6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to repair: 7.00723s</w:t>
      </w:r>
    </w:p>
    <w:p w14:paraId="5C8D1540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consumed for preparation of facility: 2 seconds</w:t>
      </w:r>
    </w:p>
    <w:p w14:paraId="2B753130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Inserted vehicle in TieStack :tieR</w:t>
      </w:r>
    </w:p>
    <w:p w14:paraId="49ECB85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</w:p>
    <w:p w14:paraId="1969648F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pace is full. Kindly direct towards repair facility in the Dagaba system</w:t>
      </w:r>
    </w:p>
    <w:p w14:paraId="7B439232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starL has been rejected</w:t>
      </w:r>
    </w:p>
    <w:p w14:paraId="6A4C769B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</w:p>
    <w:p w14:paraId="126F0EA0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pace is full. Kindly direct towards repair facility in the Dagaba system</w:t>
      </w:r>
    </w:p>
    <w:p w14:paraId="4990BC55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ieS has been rejected</w:t>
      </w:r>
    </w:p>
    <w:p w14:paraId="5095E929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</w:p>
    <w:p w14:paraId="221EB365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pace is full. Kindly direct towards repair facility in the Dagaba system</w:t>
      </w:r>
    </w:p>
    <w:p w14:paraId="0ED4F9F1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tieT has been rejected</w:t>
      </w:r>
    </w:p>
    <w:p w14:paraId="1B855AA2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poped out of stack: starE</w:t>
      </w:r>
    </w:p>
    <w:p w14:paraId="65F2C8A6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lastRenderedPageBreak/>
        <w:t>Vehicle Type: Star Destroyer</w:t>
      </w:r>
    </w:p>
    <w:p w14:paraId="2E08734E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Vehicle Name: starE</w:t>
      </w:r>
    </w:p>
    <w:p w14:paraId="153C3980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Start Time: Fri Sep 20 19:22:24 2019</w:t>
      </w:r>
    </w:p>
    <w:p w14:paraId="4276A5E3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Finish Time Fri Sep 20 19:22:31 2019</w:t>
      </w:r>
    </w:p>
    <w:p w14:paraId="5CC6CCC1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to repair: 7.00158s</w:t>
      </w:r>
    </w:p>
    <w:p w14:paraId="51A9F967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ime consumed for preparation of facility: 2 seconds</w:t>
      </w:r>
    </w:p>
    <w:p w14:paraId="00D1D6D6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</w:p>
    <w:p w14:paraId="0D2B913C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otal Star Destroyers Repaired: 8</w:t>
      </w:r>
    </w:p>
    <w:p w14:paraId="5B6F54D5" w14:textId="77777777" w:rsidR="00C64447" w:rsidRP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</w:p>
    <w:p w14:paraId="1C5A57B4" w14:textId="67EB3FDA" w:rsidR="00C64447" w:rsidRDefault="00C64447" w:rsidP="00C64447">
      <w:pPr>
        <w:rPr>
          <w:rFonts w:ascii="Times New Roman" w:hAnsi="Times New Roman" w:cs="Times New Roman"/>
          <w:sz w:val="24"/>
          <w:szCs w:val="24"/>
        </w:rPr>
      </w:pPr>
      <w:r w:rsidRPr="00C64447">
        <w:rPr>
          <w:rFonts w:ascii="Times New Roman" w:hAnsi="Times New Roman" w:cs="Times New Roman"/>
          <w:sz w:val="24"/>
          <w:szCs w:val="24"/>
        </w:rPr>
        <w:t>Total Tie Destroyers Repaired: 0</w:t>
      </w:r>
    </w:p>
    <w:p w14:paraId="3BBBB0A3" w14:textId="46FD755F" w:rsidR="00C64447" w:rsidRDefault="00C64447" w:rsidP="00C64447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64447">
        <w:rPr>
          <w:rFonts w:ascii="Times New Roman" w:hAnsi="Times New Roman" w:cs="Times New Roman"/>
          <w:b/>
          <w:bCs/>
          <w:sz w:val="28"/>
          <w:szCs w:val="28"/>
        </w:rPr>
        <w:t>Results:</w:t>
      </w:r>
    </w:p>
    <w:p w14:paraId="048C9BED" w14:textId="44EE7EE2" w:rsidR="00C64447" w:rsidRDefault="00870494" w:rsidP="00C644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verage number of Tie Fighters Repaired:  2 </w:t>
      </w:r>
    </w:p>
    <w:p w14:paraId="12ECC61F" w14:textId="4AFDCC98" w:rsidR="00870494" w:rsidRDefault="00870494" w:rsidP="00C644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verage number of Star Destroyers Repaired: 5.6 = 7 approximately</w:t>
      </w:r>
    </w:p>
    <w:p w14:paraId="059EBD83" w14:textId="2F66AAA8" w:rsidR="00870494" w:rsidRDefault="00870494" w:rsidP="00C644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 average 7.6 or 8 approximately vehicles are serviced. </w:t>
      </w:r>
    </w:p>
    <w:p w14:paraId="10ADC73A" w14:textId="75C0A787" w:rsidR="008C412A" w:rsidRDefault="008C412A" w:rsidP="00C64447">
      <w:pPr>
        <w:rPr>
          <w:rFonts w:ascii="Times New Roman" w:hAnsi="Times New Roman" w:cs="Times New Roman"/>
          <w:sz w:val="24"/>
          <w:szCs w:val="24"/>
        </w:rPr>
      </w:pPr>
    </w:p>
    <w:p w14:paraId="7AE7CD5E" w14:textId="0836879C" w:rsidR="008C412A" w:rsidRDefault="008C412A" w:rsidP="00C64447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8C412A">
        <w:rPr>
          <w:rFonts w:ascii="Times New Roman" w:hAnsi="Times New Roman" w:cs="Times New Roman"/>
          <w:b/>
          <w:bCs/>
          <w:sz w:val="28"/>
          <w:szCs w:val="28"/>
        </w:rPr>
        <w:t>C+ Option:</w:t>
      </w:r>
    </w:p>
    <w:p w14:paraId="32E64917" w14:textId="14CFFEC0" w:rsidR="008C412A" w:rsidRDefault="008C412A" w:rsidP="00C64447">
      <w:pPr>
        <w:rPr>
          <w:rFonts w:ascii="Arial" w:hAnsi="Arial" w:cs="Arial"/>
        </w:rPr>
      </w:pPr>
      <w:r>
        <w:rPr>
          <w:rFonts w:ascii="Arial" w:hAnsi="Arial" w:cs="Arial"/>
        </w:rPr>
        <w:t xml:space="preserve">Since Tie fighters require 3 second to be repaired and star destroyers require 7 seconds to be repaired, so if the Emperor want to maximize the number of vehicles repaired prior to refusing 5 vehicles entry to the system, we should give priority to tie fighters to be repaired. </w:t>
      </w:r>
    </w:p>
    <w:p w14:paraId="0A6CCB4B" w14:textId="5AD64906" w:rsidR="008C412A" w:rsidRPr="00296D2A" w:rsidRDefault="008C412A" w:rsidP="00C64447">
      <w:pPr>
        <w:rPr>
          <w:rFonts w:ascii="Arial" w:hAnsi="Arial" w:cs="Arial"/>
          <w:b/>
          <w:bCs/>
        </w:rPr>
      </w:pPr>
      <w:r w:rsidRPr="00296D2A">
        <w:rPr>
          <w:rFonts w:ascii="Arial" w:hAnsi="Arial" w:cs="Arial"/>
          <w:b/>
          <w:bCs/>
        </w:rPr>
        <w:t>If we give priority to Star destroyer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</w:tblGrid>
      <w:tr w:rsidR="00296D2A" w14:paraId="0F9C183E" w14:textId="77777777" w:rsidTr="00296D2A">
        <w:tc>
          <w:tcPr>
            <w:tcW w:w="2337" w:type="dxa"/>
          </w:tcPr>
          <w:p w14:paraId="05F59CBE" w14:textId="59B4106B" w:rsidR="00296D2A" w:rsidRPr="00E867EA" w:rsidRDefault="00296D2A" w:rsidP="00E867EA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E867E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Run</w:t>
            </w:r>
          </w:p>
        </w:tc>
        <w:tc>
          <w:tcPr>
            <w:tcW w:w="2337" w:type="dxa"/>
          </w:tcPr>
          <w:p w14:paraId="3A8AE516" w14:textId="2BE27092" w:rsidR="00296D2A" w:rsidRPr="00E867EA" w:rsidRDefault="00296D2A" w:rsidP="00E867EA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E867E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Star </w:t>
            </w:r>
            <w:r w:rsidR="00E867E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D</w:t>
            </w:r>
            <w:r w:rsidRPr="00E867E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estroyers Repaired</w:t>
            </w:r>
          </w:p>
        </w:tc>
        <w:tc>
          <w:tcPr>
            <w:tcW w:w="2338" w:type="dxa"/>
          </w:tcPr>
          <w:p w14:paraId="4DDDB3E5" w14:textId="40867EC1" w:rsidR="00296D2A" w:rsidRPr="00E867EA" w:rsidRDefault="00296D2A" w:rsidP="00E867EA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E867E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Tie Fighters</w:t>
            </w:r>
          </w:p>
          <w:p w14:paraId="7D836271" w14:textId="44C40194" w:rsidR="00296D2A" w:rsidRPr="00E867EA" w:rsidRDefault="00296D2A" w:rsidP="00E867EA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E867EA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Repaired</w:t>
            </w:r>
          </w:p>
        </w:tc>
      </w:tr>
      <w:tr w:rsidR="00296D2A" w14:paraId="5E2C67E8" w14:textId="77777777" w:rsidTr="00296D2A">
        <w:tc>
          <w:tcPr>
            <w:tcW w:w="2337" w:type="dxa"/>
          </w:tcPr>
          <w:p w14:paraId="725AC50F" w14:textId="722A1112" w:rsidR="00296D2A" w:rsidRDefault="00296D2A" w:rsidP="00E867E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Pr="00296D2A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st</w:t>
            </w:r>
          </w:p>
        </w:tc>
        <w:tc>
          <w:tcPr>
            <w:tcW w:w="2337" w:type="dxa"/>
          </w:tcPr>
          <w:p w14:paraId="1F46B5AE" w14:textId="71EF650B" w:rsidR="00296D2A" w:rsidRDefault="00296D2A" w:rsidP="00E867E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2338" w:type="dxa"/>
          </w:tcPr>
          <w:p w14:paraId="76B496F8" w14:textId="08043DA7" w:rsidR="00296D2A" w:rsidRDefault="00296D2A" w:rsidP="00E867E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  <w:tr w:rsidR="00296D2A" w14:paraId="35E8F10C" w14:textId="77777777" w:rsidTr="00296D2A">
        <w:tc>
          <w:tcPr>
            <w:tcW w:w="2337" w:type="dxa"/>
          </w:tcPr>
          <w:p w14:paraId="689B0B24" w14:textId="167FBC72" w:rsidR="00296D2A" w:rsidRDefault="00296D2A" w:rsidP="00E867E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Pr="00296D2A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nd</w:t>
            </w:r>
          </w:p>
        </w:tc>
        <w:tc>
          <w:tcPr>
            <w:tcW w:w="2337" w:type="dxa"/>
          </w:tcPr>
          <w:p w14:paraId="1F075872" w14:textId="25BDDD73" w:rsidR="00296D2A" w:rsidRDefault="00296D2A" w:rsidP="00E867E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2338" w:type="dxa"/>
          </w:tcPr>
          <w:p w14:paraId="77D8C442" w14:textId="7FE55DF0" w:rsidR="00296D2A" w:rsidRDefault="00296D2A" w:rsidP="00E867E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  <w:tr w:rsidR="00296D2A" w14:paraId="0266048F" w14:textId="77777777" w:rsidTr="00296D2A">
        <w:tc>
          <w:tcPr>
            <w:tcW w:w="2337" w:type="dxa"/>
          </w:tcPr>
          <w:p w14:paraId="4474190C" w14:textId="7E0021A1" w:rsidR="00296D2A" w:rsidRDefault="00296D2A" w:rsidP="00E867E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  <w:r w:rsidRPr="00296D2A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rd</w:t>
            </w:r>
          </w:p>
        </w:tc>
        <w:tc>
          <w:tcPr>
            <w:tcW w:w="2337" w:type="dxa"/>
          </w:tcPr>
          <w:p w14:paraId="34F1CA56" w14:textId="4E2192BB" w:rsidR="00296D2A" w:rsidRDefault="00296D2A" w:rsidP="00E867E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2338" w:type="dxa"/>
          </w:tcPr>
          <w:p w14:paraId="3AEC0B13" w14:textId="7906F742" w:rsidR="00296D2A" w:rsidRDefault="00296D2A" w:rsidP="00E867E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296D2A" w14:paraId="697DD717" w14:textId="77777777" w:rsidTr="00296D2A">
        <w:tc>
          <w:tcPr>
            <w:tcW w:w="2337" w:type="dxa"/>
          </w:tcPr>
          <w:p w14:paraId="1EC998E0" w14:textId="02B98656" w:rsidR="00296D2A" w:rsidRDefault="00296D2A" w:rsidP="00E867E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  <w:r w:rsidRPr="00296D2A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2337" w:type="dxa"/>
          </w:tcPr>
          <w:p w14:paraId="36FA8253" w14:textId="4915BBCE" w:rsidR="00296D2A" w:rsidRDefault="00296D2A" w:rsidP="00E867E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2338" w:type="dxa"/>
          </w:tcPr>
          <w:p w14:paraId="4366766E" w14:textId="1B488B53" w:rsidR="00296D2A" w:rsidRDefault="00296D2A" w:rsidP="00E867E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  <w:tr w:rsidR="00296D2A" w14:paraId="620610C9" w14:textId="77777777" w:rsidTr="00296D2A">
        <w:tc>
          <w:tcPr>
            <w:tcW w:w="2337" w:type="dxa"/>
          </w:tcPr>
          <w:p w14:paraId="1EFF202A" w14:textId="22634B04" w:rsidR="00296D2A" w:rsidRDefault="00296D2A" w:rsidP="00E867E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  <w:r w:rsidRPr="00296D2A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2337" w:type="dxa"/>
          </w:tcPr>
          <w:p w14:paraId="3C819DC3" w14:textId="1D51C63D" w:rsidR="00296D2A" w:rsidRDefault="00296D2A" w:rsidP="00E867E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2338" w:type="dxa"/>
          </w:tcPr>
          <w:p w14:paraId="538E1127" w14:textId="652EC3FC" w:rsidR="00296D2A" w:rsidRDefault="00296D2A" w:rsidP="00E867E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</w:tbl>
    <w:p w14:paraId="69BC5DF8" w14:textId="77777777" w:rsidR="008C412A" w:rsidRPr="008C412A" w:rsidRDefault="008C412A" w:rsidP="00C64447">
      <w:pPr>
        <w:rPr>
          <w:rFonts w:ascii="Times New Roman" w:hAnsi="Times New Roman" w:cs="Times New Roman"/>
          <w:sz w:val="28"/>
          <w:szCs w:val="28"/>
        </w:rPr>
      </w:pPr>
    </w:p>
    <w:p w14:paraId="5A77909E" w14:textId="53F5BAEA" w:rsidR="00296D2A" w:rsidRDefault="00296D2A" w:rsidP="00296D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verage number of </w:t>
      </w:r>
      <w:r w:rsidR="00E60A3E">
        <w:rPr>
          <w:rFonts w:ascii="Times New Roman" w:hAnsi="Times New Roman" w:cs="Times New Roman"/>
          <w:sz w:val="24"/>
          <w:szCs w:val="24"/>
        </w:rPr>
        <w:t xml:space="preserve">Star Destroyers </w:t>
      </w:r>
      <w:r>
        <w:rPr>
          <w:rFonts w:ascii="Times New Roman" w:hAnsi="Times New Roman" w:cs="Times New Roman"/>
          <w:sz w:val="24"/>
          <w:szCs w:val="24"/>
        </w:rPr>
        <w:t xml:space="preserve">Repaired: </w:t>
      </w:r>
      <w:r w:rsidR="00E60A3E">
        <w:rPr>
          <w:rFonts w:ascii="Times New Roman" w:hAnsi="Times New Roman" w:cs="Times New Roman"/>
          <w:sz w:val="24"/>
          <w:szCs w:val="24"/>
        </w:rPr>
        <w:t>5.6 = 7 approximately</w:t>
      </w:r>
    </w:p>
    <w:p w14:paraId="37F3EE04" w14:textId="15108E62" w:rsidR="00296D2A" w:rsidRDefault="00296D2A" w:rsidP="00296D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verage number of </w:t>
      </w:r>
      <w:r w:rsidR="00E60A3E">
        <w:rPr>
          <w:rFonts w:ascii="Times New Roman" w:hAnsi="Times New Roman" w:cs="Times New Roman"/>
          <w:sz w:val="24"/>
          <w:szCs w:val="24"/>
        </w:rPr>
        <w:t xml:space="preserve">Tie Fighters </w:t>
      </w:r>
      <w:r>
        <w:rPr>
          <w:rFonts w:ascii="Times New Roman" w:hAnsi="Times New Roman" w:cs="Times New Roman"/>
          <w:sz w:val="24"/>
          <w:szCs w:val="24"/>
        </w:rPr>
        <w:t xml:space="preserve">Repaired: </w:t>
      </w:r>
      <w:r w:rsidR="00E60A3E">
        <w:rPr>
          <w:rFonts w:ascii="Times New Roman" w:hAnsi="Times New Roman" w:cs="Times New Roman"/>
          <w:sz w:val="24"/>
          <w:szCs w:val="24"/>
        </w:rPr>
        <w:t>2</w:t>
      </w:r>
    </w:p>
    <w:p w14:paraId="23FEE985" w14:textId="7E8F2C77" w:rsidR="00296D2A" w:rsidRDefault="00296D2A" w:rsidP="00296D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 average 7.6 or </w:t>
      </w:r>
      <w:r w:rsidR="00827B4D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 approximately vehicles are serviced. </w:t>
      </w:r>
    </w:p>
    <w:p w14:paraId="53807ADE" w14:textId="2060C8C8" w:rsidR="00C64447" w:rsidRDefault="00296D2A" w:rsidP="00C6444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If we give priority to Tie Fighter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E867EA" w14:paraId="74805087" w14:textId="77777777" w:rsidTr="00E867EA">
        <w:tc>
          <w:tcPr>
            <w:tcW w:w="3116" w:type="dxa"/>
          </w:tcPr>
          <w:p w14:paraId="3A96124D" w14:textId="12FDE16E" w:rsidR="00E867EA" w:rsidRDefault="00E867EA" w:rsidP="00C6444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un</w:t>
            </w:r>
          </w:p>
        </w:tc>
        <w:tc>
          <w:tcPr>
            <w:tcW w:w="3117" w:type="dxa"/>
          </w:tcPr>
          <w:p w14:paraId="2A48EE43" w14:textId="7925C3B5" w:rsidR="00E867EA" w:rsidRDefault="00E867EA" w:rsidP="00C6444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r Destroyers Repaired</w:t>
            </w:r>
          </w:p>
        </w:tc>
        <w:tc>
          <w:tcPr>
            <w:tcW w:w="3117" w:type="dxa"/>
          </w:tcPr>
          <w:p w14:paraId="4AE95575" w14:textId="60694EFD" w:rsidR="00E867EA" w:rsidRDefault="00E867EA" w:rsidP="00C6444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e Fighters Repaired</w:t>
            </w:r>
          </w:p>
        </w:tc>
      </w:tr>
      <w:tr w:rsidR="00E867EA" w14:paraId="1A477624" w14:textId="77777777" w:rsidTr="00E867EA">
        <w:tc>
          <w:tcPr>
            <w:tcW w:w="3116" w:type="dxa"/>
          </w:tcPr>
          <w:p w14:paraId="799E41E0" w14:textId="4C4ACD67" w:rsidR="00E867EA" w:rsidRPr="00A81A10" w:rsidRDefault="00E867EA" w:rsidP="00C644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1A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A81A1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A81A1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17" w:type="dxa"/>
          </w:tcPr>
          <w:p w14:paraId="475231E0" w14:textId="45B3454E" w:rsidR="00E867EA" w:rsidRPr="00A81A10" w:rsidRDefault="00E867EA" w:rsidP="00C644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1A1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117" w:type="dxa"/>
          </w:tcPr>
          <w:p w14:paraId="37502FD3" w14:textId="0976A6F1" w:rsidR="00E867EA" w:rsidRPr="00A81A10" w:rsidRDefault="00E867EA" w:rsidP="00C644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1A10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E867EA" w14:paraId="7B8D1E66" w14:textId="77777777" w:rsidTr="00E867EA">
        <w:tc>
          <w:tcPr>
            <w:tcW w:w="3116" w:type="dxa"/>
          </w:tcPr>
          <w:p w14:paraId="428BF74E" w14:textId="448A847E" w:rsidR="00E867EA" w:rsidRPr="00A81A10" w:rsidRDefault="00E867EA" w:rsidP="00C644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1A1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A81A1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A81A1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17" w:type="dxa"/>
          </w:tcPr>
          <w:p w14:paraId="0E9B35F8" w14:textId="27EF2AB8" w:rsidR="00E867EA" w:rsidRPr="00A81A10" w:rsidRDefault="00E867EA" w:rsidP="00C644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1A1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117" w:type="dxa"/>
          </w:tcPr>
          <w:p w14:paraId="73721B45" w14:textId="1D468D0B" w:rsidR="00E867EA" w:rsidRPr="00A81A10" w:rsidRDefault="00E867EA" w:rsidP="00C644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1A10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E867EA" w14:paraId="68FFE473" w14:textId="77777777" w:rsidTr="00E867EA">
        <w:tc>
          <w:tcPr>
            <w:tcW w:w="3116" w:type="dxa"/>
          </w:tcPr>
          <w:p w14:paraId="6FD42477" w14:textId="18ED95B9" w:rsidR="00E867EA" w:rsidRPr="00A81A10" w:rsidRDefault="00E867EA" w:rsidP="00C644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1A1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A81A1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A81A1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17" w:type="dxa"/>
          </w:tcPr>
          <w:p w14:paraId="3887DB59" w14:textId="575C2E5E" w:rsidR="00E867EA" w:rsidRPr="00A81A10" w:rsidRDefault="00E867EA" w:rsidP="00C644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1A1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117" w:type="dxa"/>
          </w:tcPr>
          <w:p w14:paraId="4EF6B162" w14:textId="066BB1FB" w:rsidR="00E867EA" w:rsidRPr="00A81A10" w:rsidRDefault="00E867EA" w:rsidP="00C644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1A10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E867EA" w14:paraId="3E9729F4" w14:textId="77777777" w:rsidTr="00E867EA">
        <w:tc>
          <w:tcPr>
            <w:tcW w:w="3116" w:type="dxa"/>
          </w:tcPr>
          <w:p w14:paraId="3BEC068A" w14:textId="0DAC4A7E" w:rsidR="00E867EA" w:rsidRPr="00A81A10" w:rsidRDefault="00E867EA" w:rsidP="00C644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1A1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A81A1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81A1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17" w:type="dxa"/>
          </w:tcPr>
          <w:p w14:paraId="68C3B226" w14:textId="369D9B50" w:rsidR="00E867EA" w:rsidRPr="00A81A10" w:rsidRDefault="00E867EA" w:rsidP="00C644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1A1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117" w:type="dxa"/>
          </w:tcPr>
          <w:p w14:paraId="369649BA" w14:textId="6C9797E3" w:rsidR="00E867EA" w:rsidRPr="00A81A10" w:rsidRDefault="00E867EA" w:rsidP="00C644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1A10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E867EA" w14:paraId="5C04D5AF" w14:textId="77777777" w:rsidTr="00E867EA">
        <w:tc>
          <w:tcPr>
            <w:tcW w:w="3116" w:type="dxa"/>
          </w:tcPr>
          <w:p w14:paraId="4831571F" w14:textId="0E35EC34" w:rsidR="00E867EA" w:rsidRPr="00A81A10" w:rsidRDefault="00E867EA" w:rsidP="00C644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1A1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A81A10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A81A1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17" w:type="dxa"/>
          </w:tcPr>
          <w:p w14:paraId="27E8262A" w14:textId="0BE936DF" w:rsidR="00E867EA" w:rsidRPr="00A81A10" w:rsidRDefault="00A81A10" w:rsidP="00C644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1A1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117" w:type="dxa"/>
          </w:tcPr>
          <w:p w14:paraId="100CF44D" w14:textId="0CEAC93B" w:rsidR="00E867EA" w:rsidRPr="00A81A10" w:rsidRDefault="00A81A10" w:rsidP="00C644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81A10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</w:tbl>
    <w:p w14:paraId="3C036EBB" w14:textId="23B60FE1" w:rsidR="00E867EA" w:rsidRDefault="00E867EA" w:rsidP="00C6444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4A795A0" w14:textId="36ADA001" w:rsidR="00A81A10" w:rsidRDefault="00A81A10" w:rsidP="00A81A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verage number of Tie Fighters Repaired:  7.8 = 8 approximately</w:t>
      </w:r>
    </w:p>
    <w:p w14:paraId="5C241C00" w14:textId="5BBBAB7D" w:rsidR="00A81A10" w:rsidRDefault="00A81A10" w:rsidP="00A81A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verage number of Star Destroyers Repaired: 0</w:t>
      </w:r>
    </w:p>
    <w:p w14:paraId="70531605" w14:textId="3CB291DC" w:rsidR="00A81A10" w:rsidRDefault="00A81A10" w:rsidP="00A81A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 average 7.8 or 8 approximately vehicles are serviced. </w:t>
      </w:r>
    </w:p>
    <w:p w14:paraId="299274CC" w14:textId="7FCAFF43" w:rsidR="00A81A10" w:rsidRDefault="00A81A10" w:rsidP="00A81A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early, after seeing the results, it is concluded that giving priority to the tie fighters will not be a good option. Since tie fighters require less time (3 seconds) as compared to star destroyers and due to the condition, out of 4 destroyers </w:t>
      </w:r>
      <w:r w:rsidR="00E04E17">
        <w:rPr>
          <w:rFonts w:ascii="Times New Roman" w:hAnsi="Times New Roman" w:cs="Times New Roman"/>
          <w:sz w:val="24"/>
          <w:szCs w:val="24"/>
        </w:rPr>
        <w:t xml:space="preserve">3 should be tie fighters and </w:t>
      </w:r>
      <w:r w:rsidR="001215A0">
        <w:rPr>
          <w:rFonts w:ascii="Times New Roman" w:hAnsi="Times New Roman" w:cs="Times New Roman"/>
          <w:sz w:val="24"/>
          <w:szCs w:val="24"/>
        </w:rPr>
        <w:t>1</w:t>
      </w:r>
      <w:r w:rsidR="00E04E17">
        <w:rPr>
          <w:rFonts w:ascii="Times New Roman" w:hAnsi="Times New Roman" w:cs="Times New Roman"/>
          <w:sz w:val="24"/>
          <w:szCs w:val="24"/>
        </w:rPr>
        <w:t>star destroyer, star destroyers would always be ignored and only tie fighters would get repaired.</w:t>
      </w:r>
    </w:p>
    <w:p w14:paraId="1A8BF299" w14:textId="56A10A44" w:rsidR="00A81A10" w:rsidRDefault="000C25A6" w:rsidP="00C64447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C25A6">
        <w:rPr>
          <w:rFonts w:ascii="Times New Roman" w:hAnsi="Times New Roman" w:cs="Times New Roman"/>
          <w:b/>
          <w:bCs/>
          <w:sz w:val="28"/>
          <w:szCs w:val="28"/>
        </w:rPr>
        <w:t>B Option:</w:t>
      </w:r>
    </w:p>
    <w:p w14:paraId="7B13BEF9" w14:textId="095D145A" w:rsidR="00D051D8" w:rsidRPr="00D051D8" w:rsidRDefault="00D051D8" w:rsidP="00C6444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051D8">
        <w:rPr>
          <w:rFonts w:ascii="Times New Roman" w:hAnsi="Times New Roman" w:cs="Times New Roman"/>
          <w:b/>
          <w:bCs/>
          <w:sz w:val="24"/>
          <w:szCs w:val="24"/>
        </w:rPr>
        <w:t>If priority is given to Star Destroyers:</w:t>
      </w:r>
    </w:p>
    <w:p w14:paraId="47755467" w14:textId="319F7693" w:rsidR="000C25A6" w:rsidRPr="000C25A6" w:rsidRDefault="000C25A6" w:rsidP="00C6444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C25A6">
        <w:rPr>
          <w:rFonts w:ascii="Times New Roman" w:hAnsi="Times New Roman" w:cs="Times New Roman"/>
          <w:b/>
          <w:bCs/>
          <w:sz w:val="24"/>
          <w:szCs w:val="24"/>
        </w:rPr>
        <w:t>Resul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C25A6" w14:paraId="461C0BA8" w14:textId="77777777" w:rsidTr="000C25A6">
        <w:tc>
          <w:tcPr>
            <w:tcW w:w="3116" w:type="dxa"/>
          </w:tcPr>
          <w:p w14:paraId="3853A674" w14:textId="19BF5C35" w:rsidR="000C25A6" w:rsidRDefault="000C25A6" w:rsidP="00C6444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un</w:t>
            </w:r>
          </w:p>
        </w:tc>
        <w:tc>
          <w:tcPr>
            <w:tcW w:w="3117" w:type="dxa"/>
          </w:tcPr>
          <w:p w14:paraId="7C257F43" w14:textId="69431CA5" w:rsidR="000C25A6" w:rsidRDefault="000C25A6" w:rsidP="00C6444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r Destroyers Repaired</w:t>
            </w:r>
          </w:p>
        </w:tc>
        <w:tc>
          <w:tcPr>
            <w:tcW w:w="3117" w:type="dxa"/>
          </w:tcPr>
          <w:p w14:paraId="45902659" w14:textId="1DE4DDC0" w:rsidR="000C25A6" w:rsidRDefault="000C25A6" w:rsidP="00C6444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e Fighters Repaired</w:t>
            </w:r>
          </w:p>
        </w:tc>
      </w:tr>
      <w:tr w:rsidR="000C25A6" w14:paraId="4509F30A" w14:textId="77777777" w:rsidTr="000C25A6">
        <w:tc>
          <w:tcPr>
            <w:tcW w:w="3116" w:type="dxa"/>
          </w:tcPr>
          <w:p w14:paraId="3CF81861" w14:textId="0E720E00" w:rsidR="000C25A6" w:rsidRPr="00827B4D" w:rsidRDefault="000C25A6" w:rsidP="00C644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827B4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17" w:type="dxa"/>
          </w:tcPr>
          <w:p w14:paraId="14CC0DBE" w14:textId="0FF5FB48" w:rsidR="000C25A6" w:rsidRPr="00827B4D" w:rsidRDefault="002F2844" w:rsidP="00C644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117" w:type="dxa"/>
          </w:tcPr>
          <w:p w14:paraId="7337F6F4" w14:textId="6AB5B2C6" w:rsidR="000C25A6" w:rsidRPr="00827B4D" w:rsidRDefault="002F2844" w:rsidP="00C644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C25A6" w14:paraId="7A04A1E8" w14:textId="77777777" w:rsidTr="000C25A6">
        <w:tc>
          <w:tcPr>
            <w:tcW w:w="3116" w:type="dxa"/>
          </w:tcPr>
          <w:p w14:paraId="29BD9EFA" w14:textId="1F1C4E78" w:rsidR="000C25A6" w:rsidRPr="00827B4D" w:rsidRDefault="000C25A6" w:rsidP="00C644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827B4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17" w:type="dxa"/>
          </w:tcPr>
          <w:p w14:paraId="6A889637" w14:textId="7922B863" w:rsidR="000C25A6" w:rsidRPr="00827B4D" w:rsidRDefault="008F0BE0" w:rsidP="00C644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117" w:type="dxa"/>
          </w:tcPr>
          <w:p w14:paraId="14F79B11" w14:textId="4408A1BB" w:rsidR="000C25A6" w:rsidRPr="00827B4D" w:rsidRDefault="008F0BE0" w:rsidP="00C644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C25A6" w14:paraId="799095C2" w14:textId="77777777" w:rsidTr="000C25A6">
        <w:tc>
          <w:tcPr>
            <w:tcW w:w="3116" w:type="dxa"/>
          </w:tcPr>
          <w:p w14:paraId="1EC42D1B" w14:textId="439F8FF5" w:rsidR="000C25A6" w:rsidRPr="00827B4D" w:rsidRDefault="000C25A6" w:rsidP="00C644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827B4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17" w:type="dxa"/>
          </w:tcPr>
          <w:p w14:paraId="670326F8" w14:textId="3F2E6AAE" w:rsidR="000C25A6" w:rsidRPr="00827B4D" w:rsidRDefault="004261C0" w:rsidP="00C644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117" w:type="dxa"/>
          </w:tcPr>
          <w:p w14:paraId="7EFAE0D7" w14:textId="72BF6382" w:rsidR="000C25A6" w:rsidRPr="00827B4D" w:rsidRDefault="004261C0" w:rsidP="00C644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0C25A6" w14:paraId="363E8FBE" w14:textId="77777777" w:rsidTr="000C25A6">
        <w:tc>
          <w:tcPr>
            <w:tcW w:w="3116" w:type="dxa"/>
          </w:tcPr>
          <w:p w14:paraId="3ACE24D8" w14:textId="2CD1ECD0" w:rsidR="000C25A6" w:rsidRPr="00827B4D" w:rsidRDefault="000C25A6" w:rsidP="00C644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827B4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17" w:type="dxa"/>
          </w:tcPr>
          <w:p w14:paraId="11684591" w14:textId="6C2E30A4" w:rsidR="000C25A6" w:rsidRPr="00827B4D" w:rsidRDefault="00827B4D" w:rsidP="00C644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117" w:type="dxa"/>
          </w:tcPr>
          <w:p w14:paraId="68419002" w14:textId="430CF6D1" w:rsidR="000C25A6" w:rsidRPr="00827B4D" w:rsidRDefault="00827B4D" w:rsidP="00C644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C25A6" w14:paraId="70C21E0E" w14:textId="77777777" w:rsidTr="000C25A6">
        <w:tc>
          <w:tcPr>
            <w:tcW w:w="3116" w:type="dxa"/>
          </w:tcPr>
          <w:p w14:paraId="191D3EE6" w14:textId="34E185DB" w:rsidR="000C25A6" w:rsidRPr="00827B4D" w:rsidRDefault="000C25A6" w:rsidP="00C644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827B4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17" w:type="dxa"/>
          </w:tcPr>
          <w:p w14:paraId="1202ACFD" w14:textId="636597D9" w:rsidR="000C25A6" w:rsidRPr="00827B4D" w:rsidRDefault="00827B4D" w:rsidP="00C644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117" w:type="dxa"/>
          </w:tcPr>
          <w:p w14:paraId="0BB31891" w14:textId="4B7F5D90" w:rsidR="000C25A6" w:rsidRPr="00827B4D" w:rsidRDefault="00827B4D" w:rsidP="00C644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02B32890" w14:textId="44787B12" w:rsidR="000C25A6" w:rsidRDefault="000C25A6" w:rsidP="00C6444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6E2C194" w14:textId="3DA32287" w:rsidR="00827B4D" w:rsidRDefault="00827B4D" w:rsidP="00827B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verage number of </w:t>
      </w:r>
      <w:r w:rsidR="00E60A3E">
        <w:rPr>
          <w:rFonts w:ascii="Times New Roman" w:hAnsi="Times New Roman" w:cs="Times New Roman"/>
          <w:sz w:val="24"/>
          <w:szCs w:val="24"/>
        </w:rPr>
        <w:t>Star Destroyers</w:t>
      </w:r>
      <w:r>
        <w:rPr>
          <w:rFonts w:ascii="Times New Roman" w:hAnsi="Times New Roman" w:cs="Times New Roman"/>
          <w:sz w:val="24"/>
          <w:szCs w:val="24"/>
        </w:rPr>
        <w:t xml:space="preserve"> Repaired:  7.</w:t>
      </w:r>
      <w:r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 approximately</w:t>
      </w:r>
    </w:p>
    <w:p w14:paraId="3429170B" w14:textId="367072A1" w:rsidR="00827B4D" w:rsidRDefault="00827B4D" w:rsidP="00827B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verage number of </w:t>
      </w:r>
      <w:r w:rsidR="00E60A3E">
        <w:rPr>
          <w:rFonts w:ascii="Times New Roman" w:hAnsi="Times New Roman" w:cs="Times New Roman"/>
          <w:sz w:val="24"/>
          <w:szCs w:val="24"/>
        </w:rPr>
        <w:t>Tie Fighters</w:t>
      </w:r>
      <w:r w:rsidR="00E60A3E" w:rsidRPr="00E60A3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paired: 0</w:t>
      </w:r>
      <w:r>
        <w:rPr>
          <w:rFonts w:ascii="Times New Roman" w:hAnsi="Times New Roman" w:cs="Times New Roman"/>
          <w:sz w:val="24"/>
          <w:szCs w:val="24"/>
        </w:rPr>
        <w:t>.8 = 1 approximately</w:t>
      </w:r>
    </w:p>
    <w:p w14:paraId="5D162DAA" w14:textId="29A739FA" w:rsidR="00827B4D" w:rsidRDefault="00827B4D" w:rsidP="00C6444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 average 8 approximately vehicles are serviced. </w:t>
      </w:r>
    </w:p>
    <w:p w14:paraId="0F67FBFF" w14:textId="233B26C0" w:rsidR="00D051D8" w:rsidRDefault="00D051D8" w:rsidP="00C64447">
      <w:pPr>
        <w:rPr>
          <w:rFonts w:ascii="Times New Roman" w:hAnsi="Times New Roman" w:cs="Times New Roman"/>
          <w:sz w:val="24"/>
          <w:szCs w:val="24"/>
        </w:rPr>
      </w:pPr>
    </w:p>
    <w:p w14:paraId="2F4A67AC" w14:textId="52538764" w:rsidR="00D051D8" w:rsidRPr="00D051D8" w:rsidRDefault="00D051D8" w:rsidP="00C6444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051D8">
        <w:rPr>
          <w:rFonts w:ascii="Times New Roman" w:hAnsi="Times New Roman" w:cs="Times New Roman"/>
          <w:b/>
          <w:bCs/>
          <w:sz w:val="24"/>
          <w:szCs w:val="24"/>
        </w:rPr>
        <w:t xml:space="preserve">If priority is Given to </w:t>
      </w:r>
      <w:r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Pr="00D051D8">
        <w:rPr>
          <w:rFonts w:ascii="Times New Roman" w:hAnsi="Times New Roman" w:cs="Times New Roman"/>
          <w:b/>
          <w:bCs/>
          <w:sz w:val="24"/>
          <w:szCs w:val="24"/>
        </w:rPr>
        <w:t>ie Fighter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D051D8" w14:paraId="539A82AC" w14:textId="77777777" w:rsidTr="00D150B8">
        <w:tc>
          <w:tcPr>
            <w:tcW w:w="3116" w:type="dxa"/>
          </w:tcPr>
          <w:p w14:paraId="38839284" w14:textId="77777777" w:rsidR="00D051D8" w:rsidRDefault="00D051D8" w:rsidP="00D150B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un</w:t>
            </w:r>
          </w:p>
        </w:tc>
        <w:tc>
          <w:tcPr>
            <w:tcW w:w="3117" w:type="dxa"/>
          </w:tcPr>
          <w:p w14:paraId="2A989C6F" w14:textId="77777777" w:rsidR="00D051D8" w:rsidRDefault="00D051D8" w:rsidP="00D150B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r Destroyers Repaired</w:t>
            </w:r>
          </w:p>
        </w:tc>
        <w:tc>
          <w:tcPr>
            <w:tcW w:w="3117" w:type="dxa"/>
          </w:tcPr>
          <w:p w14:paraId="3BB616EE" w14:textId="77777777" w:rsidR="00D051D8" w:rsidRDefault="00D051D8" w:rsidP="00D150B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e Fighters Repaired</w:t>
            </w:r>
          </w:p>
        </w:tc>
      </w:tr>
      <w:tr w:rsidR="00D051D8" w14:paraId="5529DF7B" w14:textId="77777777" w:rsidTr="00D150B8">
        <w:tc>
          <w:tcPr>
            <w:tcW w:w="3116" w:type="dxa"/>
          </w:tcPr>
          <w:p w14:paraId="6993F4FF" w14:textId="77777777" w:rsidR="00D051D8" w:rsidRPr="00827B4D" w:rsidRDefault="00D051D8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827B4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17" w:type="dxa"/>
          </w:tcPr>
          <w:p w14:paraId="6C2AC5C8" w14:textId="15D465F4" w:rsidR="00D051D8" w:rsidRPr="00827B4D" w:rsidRDefault="00D051D8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117" w:type="dxa"/>
          </w:tcPr>
          <w:p w14:paraId="3FF2801E" w14:textId="1C968CB7" w:rsidR="00D051D8" w:rsidRPr="00827B4D" w:rsidRDefault="00D051D8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D051D8" w14:paraId="005E0336" w14:textId="77777777" w:rsidTr="00D150B8">
        <w:tc>
          <w:tcPr>
            <w:tcW w:w="3116" w:type="dxa"/>
          </w:tcPr>
          <w:p w14:paraId="426F50B1" w14:textId="77777777" w:rsidR="00D051D8" w:rsidRPr="00827B4D" w:rsidRDefault="00D051D8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827B4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17" w:type="dxa"/>
          </w:tcPr>
          <w:p w14:paraId="43777C6E" w14:textId="1E0ED071" w:rsidR="00D051D8" w:rsidRPr="00827B4D" w:rsidRDefault="00516C72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117" w:type="dxa"/>
          </w:tcPr>
          <w:p w14:paraId="59ED518A" w14:textId="18FD7057" w:rsidR="00D051D8" w:rsidRPr="00827B4D" w:rsidRDefault="00EA4794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D051D8" w14:paraId="1BC13C6A" w14:textId="77777777" w:rsidTr="00D150B8">
        <w:tc>
          <w:tcPr>
            <w:tcW w:w="3116" w:type="dxa"/>
          </w:tcPr>
          <w:p w14:paraId="31ADED8F" w14:textId="77777777" w:rsidR="00D051D8" w:rsidRPr="00827B4D" w:rsidRDefault="00D051D8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827B4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17" w:type="dxa"/>
          </w:tcPr>
          <w:p w14:paraId="787F509A" w14:textId="17FF0A3B" w:rsidR="00D051D8" w:rsidRPr="00827B4D" w:rsidRDefault="00516C72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117" w:type="dxa"/>
          </w:tcPr>
          <w:p w14:paraId="47442160" w14:textId="13B3C74F" w:rsidR="00D051D8" w:rsidRPr="00827B4D" w:rsidRDefault="00EA4794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D051D8" w14:paraId="304B5763" w14:textId="77777777" w:rsidTr="00D150B8">
        <w:tc>
          <w:tcPr>
            <w:tcW w:w="3116" w:type="dxa"/>
          </w:tcPr>
          <w:p w14:paraId="5F376E7F" w14:textId="77777777" w:rsidR="00D051D8" w:rsidRPr="00827B4D" w:rsidRDefault="00D051D8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827B4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17" w:type="dxa"/>
          </w:tcPr>
          <w:p w14:paraId="6C96DC9E" w14:textId="3C5375FD" w:rsidR="00D051D8" w:rsidRPr="00827B4D" w:rsidRDefault="00516C72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117" w:type="dxa"/>
          </w:tcPr>
          <w:p w14:paraId="729A9B79" w14:textId="422D154A" w:rsidR="00D051D8" w:rsidRPr="00827B4D" w:rsidRDefault="00EA4794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D051D8" w14:paraId="153E1984" w14:textId="77777777" w:rsidTr="00D150B8">
        <w:tc>
          <w:tcPr>
            <w:tcW w:w="3116" w:type="dxa"/>
          </w:tcPr>
          <w:p w14:paraId="55643021" w14:textId="77777777" w:rsidR="00D051D8" w:rsidRPr="00827B4D" w:rsidRDefault="00D051D8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7B4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</w:t>
            </w:r>
            <w:r w:rsidRPr="00827B4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17" w:type="dxa"/>
          </w:tcPr>
          <w:p w14:paraId="7F97408B" w14:textId="4BC4C7CD" w:rsidR="00D051D8" w:rsidRPr="00827B4D" w:rsidRDefault="00516C72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117" w:type="dxa"/>
          </w:tcPr>
          <w:p w14:paraId="68941D8A" w14:textId="66B516A8" w:rsidR="00D051D8" w:rsidRPr="00827B4D" w:rsidRDefault="00EA4794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</w:tbl>
    <w:p w14:paraId="0A65A364" w14:textId="77777777" w:rsidR="00D051D8" w:rsidRDefault="00D051D8" w:rsidP="00D051D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16B0C86" w14:textId="044C9950" w:rsidR="00EA4794" w:rsidRDefault="00EA4794" w:rsidP="00EA479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verage number of Tie Fighters Repaired:  8 </w:t>
      </w:r>
    </w:p>
    <w:p w14:paraId="62CC6318" w14:textId="77777777" w:rsidR="00EA4794" w:rsidRDefault="00EA4794" w:rsidP="00EA479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verage number of Star Destroyers Repaired: 0</w:t>
      </w:r>
    </w:p>
    <w:p w14:paraId="56027791" w14:textId="77777777" w:rsidR="00EA4794" w:rsidRDefault="00EA4794" w:rsidP="00EA479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 average 7.8 or 8 approximately vehicles are serviced. </w:t>
      </w:r>
    </w:p>
    <w:p w14:paraId="763D57A2" w14:textId="77777777" w:rsidR="00EA4794" w:rsidRPr="00EA4794" w:rsidRDefault="00EA4794" w:rsidP="00EA479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early, after seeing the results, it is concluded that giving priority to the tie fighters will not be a good option. Since tie fighters require less time (1,2,3) as compared to star destroyers (2,3,4,5,6,7) and due to the condition, out of 4 destroyers 3 should be tie fighters and 1star destroyer, star destroyers would always be ignored and only tie fighters would get repaired.</w:t>
      </w:r>
    </w:p>
    <w:p w14:paraId="7D6BAF61" w14:textId="2F3AF7A0" w:rsidR="002F2844" w:rsidRPr="002F2844" w:rsidRDefault="002F2844" w:rsidP="002F284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F2844">
        <w:rPr>
          <w:rFonts w:ascii="Times New Roman" w:hAnsi="Times New Roman" w:cs="Times New Roman"/>
          <w:b/>
          <w:bCs/>
          <w:sz w:val="28"/>
          <w:szCs w:val="28"/>
        </w:rPr>
        <w:t>A Option:</w:t>
      </w:r>
    </w:p>
    <w:p w14:paraId="415273AC" w14:textId="6E93139E" w:rsidR="002F2844" w:rsidRDefault="002F2844" w:rsidP="002F284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C25A6">
        <w:rPr>
          <w:rFonts w:ascii="Times New Roman" w:hAnsi="Times New Roman" w:cs="Times New Roman"/>
          <w:b/>
          <w:bCs/>
          <w:sz w:val="24"/>
          <w:szCs w:val="24"/>
        </w:rPr>
        <w:t>Results:</w:t>
      </w:r>
    </w:p>
    <w:p w14:paraId="1B6498E0" w14:textId="23AEB0AE" w:rsidR="00D051D8" w:rsidRPr="000C25A6" w:rsidRDefault="00D051D8" w:rsidP="002F284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051D8">
        <w:rPr>
          <w:rFonts w:ascii="Times New Roman" w:hAnsi="Times New Roman" w:cs="Times New Roman"/>
          <w:b/>
          <w:bCs/>
          <w:sz w:val="24"/>
          <w:szCs w:val="24"/>
        </w:rPr>
        <w:t xml:space="preserve">If priority is Given to </w:t>
      </w:r>
      <w:r>
        <w:rPr>
          <w:rFonts w:ascii="Times New Roman" w:hAnsi="Times New Roman" w:cs="Times New Roman"/>
          <w:b/>
          <w:bCs/>
          <w:sz w:val="24"/>
          <w:szCs w:val="24"/>
        </w:rPr>
        <w:t>Star Destroyers</w:t>
      </w:r>
      <w:r w:rsidRPr="00D051D8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F2844" w14:paraId="271173BE" w14:textId="77777777" w:rsidTr="00D150B8">
        <w:tc>
          <w:tcPr>
            <w:tcW w:w="3116" w:type="dxa"/>
          </w:tcPr>
          <w:p w14:paraId="132C5FC2" w14:textId="77777777" w:rsidR="002F2844" w:rsidRDefault="002F2844" w:rsidP="00D150B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un</w:t>
            </w:r>
          </w:p>
        </w:tc>
        <w:tc>
          <w:tcPr>
            <w:tcW w:w="3117" w:type="dxa"/>
          </w:tcPr>
          <w:p w14:paraId="286259E3" w14:textId="77777777" w:rsidR="002F2844" w:rsidRDefault="002F2844" w:rsidP="00D150B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r Destroyers Repaired</w:t>
            </w:r>
          </w:p>
        </w:tc>
        <w:tc>
          <w:tcPr>
            <w:tcW w:w="3117" w:type="dxa"/>
          </w:tcPr>
          <w:p w14:paraId="601F2D15" w14:textId="77777777" w:rsidR="002F2844" w:rsidRDefault="002F2844" w:rsidP="00D150B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e Fighters Repaired</w:t>
            </w:r>
          </w:p>
        </w:tc>
      </w:tr>
      <w:tr w:rsidR="002F2844" w14:paraId="77C80AFA" w14:textId="77777777" w:rsidTr="00D150B8">
        <w:tc>
          <w:tcPr>
            <w:tcW w:w="3116" w:type="dxa"/>
          </w:tcPr>
          <w:p w14:paraId="63921630" w14:textId="77777777" w:rsidR="002F2844" w:rsidRPr="00827B4D" w:rsidRDefault="002F2844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827B4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17" w:type="dxa"/>
          </w:tcPr>
          <w:p w14:paraId="766A2B4A" w14:textId="27341925" w:rsidR="002F2844" w:rsidRPr="00827B4D" w:rsidRDefault="002F2844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117" w:type="dxa"/>
          </w:tcPr>
          <w:p w14:paraId="620BBFC0" w14:textId="14B5727E" w:rsidR="002F2844" w:rsidRPr="00827B4D" w:rsidRDefault="002F2844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2F2844" w14:paraId="6CF43A15" w14:textId="77777777" w:rsidTr="00D150B8">
        <w:tc>
          <w:tcPr>
            <w:tcW w:w="3116" w:type="dxa"/>
          </w:tcPr>
          <w:p w14:paraId="505A1E0B" w14:textId="77777777" w:rsidR="002F2844" w:rsidRPr="00827B4D" w:rsidRDefault="002F2844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827B4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17" w:type="dxa"/>
          </w:tcPr>
          <w:p w14:paraId="2C3F6457" w14:textId="3B312D4F" w:rsidR="002F2844" w:rsidRPr="00827B4D" w:rsidRDefault="008F0BE0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117" w:type="dxa"/>
          </w:tcPr>
          <w:p w14:paraId="16F91701" w14:textId="68A410BB" w:rsidR="002F2844" w:rsidRPr="00827B4D" w:rsidRDefault="008F0BE0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F2844" w14:paraId="5353B700" w14:textId="77777777" w:rsidTr="00D150B8">
        <w:tc>
          <w:tcPr>
            <w:tcW w:w="3116" w:type="dxa"/>
          </w:tcPr>
          <w:p w14:paraId="706524B9" w14:textId="77777777" w:rsidR="002F2844" w:rsidRPr="00827B4D" w:rsidRDefault="002F2844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827B4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17" w:type="dxa"/>
          </w:tcPr>
          <w:p w14:paraId="733EB907" w14:textId="671CAB0E" w:rsidR="002F2844" w:rsidRPr="00827B4D" w:rsidRDefault="00A5435D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117" w:type="dxa"/>
          </w:tcPr>
          <w:p w14:paraId="484D2A11" w14:textId="51DB1752" w:rsidR="002F2844" w:rsidRPr="00827B4D" w:rsidRDefault="00A5435D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2F2844" w14:paraId="606257C3" w14:textId="77777777" w:rsidTr="00827B4D">
        <w:trPr>
          <w:trHeight w:val="70"/>
        </w:trPr>
        <w:tc>
          <w:tcPr>
            <w:tcW w:w="3116" w:type="dxa"/>
          </w:tcPr>
          <w:p w14:paraId="4DA05942" w14:textId="77777777" w:rsidR="002F2844" w:rsidRPr="00827B4D" w:rsidRDefault="002F2844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827B4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17" w:type="dxa"/>
          </w:tcPr>
          <w:p w14:paraId="1B8D2626" w14:textId="498622F4" w:rsidR="002F2844" w:rsidRPr="00827B4D" w:rsidRDefault="00EE62F9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17" w:type="dxa"/>
          </w:tcPr>
          <w:p w14:paraId="10FD4C3C" w14:textId="11491982" w:rsidR="002F2844" w:rsidRPr="00827B4D" w:rsidRDefault="00EE62F9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2F2844" w14:paraId="59625681" w14:textId="77777777" w:rsidTr="00D150B8">
        <w:tc>
          <w:tcPr>
            <w:tcW w:w="3116" w:type="dxa"/>
          </w:tcPr>
          <w:p w14:paraId="37CDB5FF" w14:textId="77777777" w:rsidR="002F2844" w:rsidRPr="00827B4D" w:rsidRDefault="002F2844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827B4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17" w:type="dxa"/>
          </w:tcPr>
          <w:p w14:paraId="69CBCF86" w14:textId="70352F35" w:rsidR="002F2844" w:rsidRPr="00827B4D" w:rsidRDefault="00827B4D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117" w:type="dxa"/>
          </w:tcPr>
          <w:p w14:paraId="4AE54A5B" w14:textId="4360F28C" w:rsidR="002F2844" w:rsidRPr="00827B4D" w:rsidRDefault="00827B4D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</w:tbl>
    <w:p w14:paraId="08FDFD5D" w14:textId="1F6E433B" w:rsidR="002F2844" w:rsidRDefault="002F2844" w:rsidP="00C6444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A615E6F" w14:textId="1477EAF8" w:rsidR="00827B4D" w:rsidRDefault="00827B4D" w:rsidP="00827B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verage number of </w:t>
      </w:r>
      <w:r w:rsidR="00E60A3E">
        <w:rPr>
          <w:rFonts w:ascii="Times New Roman" w:hAnsi="Times New Roman" w:cs="Times New Roman"/>
          <w:sz w:val="24"/>
          <w:szCs w:val="24"/>
        </w:rPr>
        <w:t xml:space="preserve">Star Destroyers </w:t>
      </w:r>
      <w:r>
        <w:rPr>
          <w:rFonts w:ascii="Times New Roman" w:hAnsi="Times New Roman" w:cs="Times New Roman"/>
          <w:sz w:val="24"/>
          <w:szCs w:val="24"/>
        </w:rPr>
        <w:t xml:space="preserve">Repaired:  </w:t>
      </w:r>
      <w:r>
        <w:rPr>
          <w:rFonts w:ascii="Times New Roman" w:hAnsi="Times New Roman" w:cs="Times New Roman"/>
          <w:sz w:val="24"/>
          <w:szCs w:val="24"/>
        </w:rPr>
        <w:t xml:space="preserve">4.6 </w:t>
      </w:r>
      <w:r>
        <w:rPr>
          <w:rFonts w:ascii="Times New Roman" w:hAnsi="Times New Roman" w:cs="Times New Roman"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 approximately</w:t>
      </w:r>
    </w:p>
    <w:p w14:paraId="3470AF80" w14:textId="359AF363" w:rsidR="00827B4D" w:rsidRDefault="00827B4D" w:rsidP="00827B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verage number of </w:t>
      </w:r>
      <w:r w:rsidR="00E60A3E">
        <w:rPr>
          <w:rFonts w:ascii="Times New Roman" w:hAnsi="Times New Roman" w:cs="Times New Roman"/>
          <w:sz w:val="24"/>
          <w:szCs w:val="24"/>
        </w:rPr>
        <w:t xml:space="preserve">Tie Fighters </w:t>
      </w:r>
      <w:r>
        <w:rPr>
          <w:rFonts w:ascii="Times New Roman" w:hAnsi="Times New Roman" w:cs="Times New Roman"/>
          <w:sz w:val="24"/>
          <w:szCs w:val="24"/>
        </w:rPr>
        <w:t xml:space="preserve">Repaired: </w:t>
      </w:r>
      <w:r>
        <w:rPr>
          <w:rFonts w:ascii="Times New Roman" w:hAnsi="Times New Roman" w:cs="Times New Roman"/>
          <w:sz w:val="24"/>
          <w:szCs w:val="24"/>
        </w:rPr>
        <w:t>2.6 = 3 approximately</w:t>
      </w:r>
    </w:p>
    <w:p w14:paraId="62099FE8" w14:textId="340191E6" w:rsidR="00827B4D" w:rsidRDefault="00827B4D" w:rsidP="00827B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 average 7.</w:t>
      </w:r>
      <w:r>
        <w:rPr>
          <w:rFonts w:ascii="Times New Roman" w:hAnsi="Times New Roman" w:cs="Times New Roman"/>
          <w:sz w:val="24"/>
          <w:szCs w:val="24"/>
        </w:rPr>
        <w:t xml:space="preserve">2 </w:t>
      </w:r>
      <w:r>
        <w:rPr>
          <w:rFonts w:ascii="Times New Roman" w:hAnsi="Times New Roman" w:cs="Times New Roman"/>
          <w:sz w:val="24"/>
          <w:szCs w:val="24"/>
        </w:rPr>
        <w:t xml:space="preserve">or </w:t>
      </w:r>
      <w:r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 approximately vehicles are serviced. </w:t>
      </w:r>
    </w:p>
    <w:p w14:paraId="3B46E418" w14:textId="77777777" w:rsidR="00EA4794" w:rsidRDefault="00EA4794" w:rsidP="00827B4D">
      <w:pPr>
        <w:rPr>
          <w:rFonts w:ascii="Times New Roman" w:hAnsi="Times New Roman" w:cs="Times New Roman"/>
          <w:sz w:val="24"/>
          <w:szCs w:val="24"/>
        </w:rPr>
      </w:pPr>
    </w:p>
    <w:p w14:paraId="0E8B6CED" w14:textId="77777777" w:rsidR="00D051D8" w:rsidRPr="00D051D8" w:rsidRDefault="00D051D8" w:rsidP="00D051D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051D8">
        <w:rPr>
          <w:rFonts w:ascii="Times New Roman" w:hAnsi="Times New Roman" w:cs="Times New Roman"/>
          <w:b/>
          <w:bCs/>
          <w:sz w:val="24"/>
          <w:szCs w:val="24"/>
        </w:rPr>
        <w:t xml:space="preserve">If priority is Given to </w:t>
      </w:r>
      <w:r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Pr="00D051D8">
        <w:rPr>
          <w:rFonts w:ascii="Times New Roman" w:hAnsi="Times New Roman" w:cs="Times New Roman"/>
          <w:b/>
          <w:bCs/>
          <w:sz w:val="24"/>
          <w:szCs w:val="24"/>
        </w:rPr>
        <w:t>ie Fighter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D051D8" w14:paraId="433676AB" w14:textId="77777777" w:rsidTr="00D150B8">
        <w:tc>
          <w:tcPr>
            <w:tcW w:w="3116" w:type="dxa"/>
          </w:tcPr>
          <w:p w14:paraId="15DE6E1B" w14:textId="77777777" w:rsidR="00D051D8" w:rsidRDefault="00D051D8" w:rsidP="00D150B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un</w:t>
            </w:r>
          </w:p>
        </w:tc>
        <w:tc>
          <w:tcPr>
            <w:tcW w:w="3117" w:type="dxa"/>
          </w:tcPr>
          <w:p w14:paraId="1132C985" w14:textId="77777777" w:rsidR="00D051D8" w:rsidRDefault="00D051D8" w:rsidP="00D150B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r Destroyers Repaired</w:t>
            </w:r>
          </w:p>
        </w:tc>
        <w:tc>
          <w:tcPr>
            <w:tcW w:w="3117" w:type="dxa"/>
          </w:tcPr>
          <w:p w14:paraId="6469A046" w14:textId="77777777" w:rsidR="00D051D8" w:rsidRDefault="00D051D8" w:rsidP="00D150B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e Fighters Repaired</w:t>
            </w:r>
          </w:p>
        </w:tc>
      </w:tr>
      <w:tr w:rsidR="00D051D8" w14:paraId="37E1B614" w14:textId="77777777" w:rsidTr="00D150B8">
        <w:tc>
          <w:tcPr>
            <w:tcW w:w="3116" w:type="dxa"/>
          </w:tcPr>
          <w:p w14:paraId="1B7364C7" w14:textId="77777777" w:rsidR="00D051D8" w:rsidRPr="00827B4D" w:rsidRDefault="00D051D8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827B4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17" w:type="dxa"/>
          </w:tcPr>
          <w:p w14:paraId="34EDD3ED" w14:textId="77777777" w:rsidR="00D051D8" w:rsidRPr="00827B4D" w:rsidRDefault="00D051D8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117" w:type="dxa"/>
          </w:tcPr>
          <w:p w14:paraId="22E7F654" w14:textId="77777777" w:rsidR="00D051D8" w:rsidRPr="00827B4D" w:rsidRDefault="00D051D8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D051D8" w14:paraId="3703D070" w14:textId="77777777" w:rsidTr="00D150B8">
        <w:tc>
          <w:tcPr>
            <w:tcW w:w="3116" w:type="dxa"/>
          </w:tcPr>
          <w:p w14:paraId="6912F4A1" w14:textId="77777777" w:rsidR="00D051D8" w:rsidRPr="00827B4D" w:rsidRDefault="00D051D8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827B4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17" w:type="dxa"/>
          </w:tcPr>
          <w:p w14:paraId="173FBCC0" w14:textId="27D3866A" w:rsidR="00D051D8" w:rsidRPr="00827B4D" w:rsidRDefault="00591268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117" w:type="dxa"/>
          </w:tcPr>
          <w:p w14:paraId="0338D9AF" w14:textId="2015F9C9" w:rsidR="00D051D8" w:rsidRPr="00827B4D" w:rsidRDefault="00591268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D051D8" w14:paraId="44AB7998" w14:textId="77777777" w:rsidTr="00D150B8">
        <w:tc>
          <w:tcPr>
            <w:tcW w:w="3116" w:type="dxa"/>
          </w:tcPr>
          <w:p w14:paraId="28602591" w14:textId="77777777" w:rsidR="00D051D8" w:rsidRPr="00827B4D" w:rsidRDefault="00D051D8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827B4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17" w:type="dxa"/>
          </w:tcPr>
          <w:p w14:paraId="0B8E0418" w14:textId="1C273707" w:rsidR="00D051D8" w:rsidRPr="00827B4D" w:rsidRDefault="00591268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117" w:type="dxa"/>
          </w:tcPr>
          <w:p w14:paraId="623FCD15" w14:textId="06799E9B" w:rsidR="00D051D8" w:rsidRPr="00827B4D" w:rsidRDefault="00591268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D051D8" w14:paraId="1C369AB5" w14:textId="77777777" w:rsidTr="00D150B8">
        <w:tc>
          <w:tcPr>
            <w:tcW w:w="3116" w:type="dxa"/>
          </w:tcPr>
          <w:p w14:paraId="01648354" w14:textId="77777777" w:rsidR="00D051D8" w:rsidRPr="00827B4D" w:rsidRDefault="00D051D8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827B4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17" w:type="dxa"/>
          </w:tcPr>
          <w:p w14:paraId="080EEF75" w14:textId="471D89F1" w:rsidR="00D051D8" w:rsidRPr="00827B4D" w:rsidRDefault="00591268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117" w:type="dxa"/>
          </w:tcPr>
          <w:p w14:paraId="400508FD" w14:textId="2F959838" w:rsidR="00D051D8" w:rsidRPr="00827B4D" w:rsidRDefault="00EA4794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D051D8" w14:paraId="5A7E19C5" w14:textId="77777777" w:rsidTr="00D150B8">
        <w:tc>
          <w:tcPr>
            <w:tcW w:w="3116" w:type="dxa"/>
          </w:tcPr>
          <w:p w14:paraId="75D9C3CE" w14:textId="77777777" w:rsidR="00D051D8" w:rsidRPr="00827B4D" w:rsidRDefault="00D051D8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827B4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827B4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17" w:type="dxa"/>
          </w:tcPr>
          <w:p w14:paraId="3E399C90" w14:textId="6E69C360" w:rsidR="00D051D8" w:rsidRPr="00827B4D" w:rsidRDefault="00591268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117" w:type="dxa"/>
          </w:tcPr>
          <w:p w14:paraId="43381B5A" w14:textId="348A0C15" w:rsidR="00D051D8" w:rsidRPr="00827B4D" w:rsidRDefault="00591268" w:rsidP="00D150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</w:tbl>
    <w:p w14:paraId="284546C4" w14:textId="77777777" w:rsidR="00EA4794" w:rsidRDefault="00EA4794" w:rsidP="00EA479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verage number of Tie Fighters Repaired:  7.8 = 8 approximately</w:t>
      </w:r>
    </w:p>
    <w:p w14:paraId="04B88B66" w14:textId="77777777" w:rsidR="00EA4794" w:rsidRDefault="00EA4794" w:rsidP="00EA479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verage number of Star Destroyers Repaired: 0</w:t>
      </w:r>
    </w:p>
    <w:p w14:paraId="36C87264" w14:textId="2A57E859" w:rsidR="00EA4794" w:rsidRDefault="00EA4794" w:rsidP="00EA479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 average 7.8 or 8 approximately vehicles are serviced. </w:t>
      </w:r>
    </w:p>
    <w:p w14:paraId="097979F9" w14:textId="245CB968" w:rsidR="00EA4794" w:rsidRDefault="00EA4794" w:rsidP="00EA479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learly, after seeing the results, it is concluded that giving priority to the tie fighters will not be a good option. Since tie fighters require less time </w:t>
      </w:r>
      <w:r>
        <w:rPr>
          <w:rFonts w:ascii="Times New Roman" w:hAnsi="Times New Roman" w:cs="Times New Roman"/>
          <w:sz w:val="24"/>
          <w:szCs w:val="24"/>
        </w:rPr>
        <w:t xml:space="preserve">mostly </w:t>
      </w:r>
      <w:r>
        <w:rPr>
          <w:rFonts w:ascii="Times New Roman" w:hAnsi="Times New Roman" w:cs="Times New Roman"/>
          <w:sz w:val="24"/>
          <w:szCs w:val="24"/>
        </w:rPr>
        <w:t>as compared to star destroyers</w:t>
      </w:r>
      <w:r>
        <w:rPr>
          <w:rFonts w:ascii="Times New Roman" w:hAnsi="Times New Roman" w:cs="Times New Roman"/>
          <w:sz w:val="24"/>
          <w:szCs w:val="24"/>
        </w:rPr>
        <w:t>. A</w:t>
      </w:r>
      <w:r>
        <w:rPr>
          <w:rFonts w:ascii="Times New Roman" w:hAnsi="Times New Roman" w:cs="Times New Roman"/>
          <w:sz w:val="24"/>
          <w:szCs w:val="24"/>
        </w:rPr>
        <w:t>nd due to the condition, out of 4 destroyers 3 should be tie fighters and 1star destroyer, star destroyers would always be ignored and only tie fighters would get repaired</w:t>
      </w:r>
      <w:r>
        <w:rPr>
          <w:rFonts w:ascii="Times New Roman" w:hAnsi="Times New Roman" w:cs="Times New Roman"/>
          <w:sz w:val="24"/>
          <w:szCs w:val="24"/>
        </w:rPr>
        <w:t xml:space="preserve"> despite of their random generation of required</w:t>
      </w:r>
      <w:r>
        <w:rPr>
          <w:rFonts w:ascii="Times New Roman" w:hAnsi="Times New Roman" w:cs="Times New Roman"/>
          <w:sz w:val="24"/>
          <w:szCs w:val="24"/>
        </w:rPr>
        <w:t>.</w:t>
      </w:r>
      <w:bookmarkStart w:id="0" w:name="_GoBack"/>
      <w:bookmarkEnd w:id="0"/>
    </w:p>
    <w:p w14:paraId="64160007" w14:textId="1A6055EE" w:rsidR="007A77A9" w:rsidRDefault="007A77A9" w:rsidP="00C6444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+ Option:</w:t>
      </w:r>
    </w:p>
    <w:p w14:paraId="087C98F0" w14:textId="0A500C66" w:rsidR="007A77A9" w:rsidRDefault="00EE62F9" w:rsidP="00C6444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f we give priority to tie fighters:</w:t>
      </w:r>
    </w:p>
    <w:p w14:paraId="3BF84F8A" w14:textId="3E181D8E" w:rsidR="00EE62F9" w:rsidRDefault="00827B4D" w:rsidP="00C64447">
      <w:pPr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Pr="00827B4D">
        <w:rPr>
          <w:rFonts w:ascii="Arial" w:hAnsi="Arial" w:cs="Arial"/>
        </w:rPr>
        <w:t>verage</w:t>
      </w:r>
      <w:r>
        <w:rPr>
          <w:rFonts w:ascii="Arial" w:hAnsi="Arial" w:cs="Arial"/>
        </w:rPr>
        <w:t xml:space="preserve"> </w:t>
      </w:r>
      <w:r w:rsidRPr="00827B4D">
        <w:rPr>
          <w:rFonts w:ascii="Arial" w:hAnsi="Arial" w:cs="Arial"/>
        </w:rPr>
        <w:t>shortest time spent in the repair facility</w:t>
      </w:r>
      <w:r>
        <w:rPr>
          <w:rFonts w:ascii="Arial" w:hAnsi="Arial" w:cs="Arial"/>
        </w:rPr>
        <w:t xml:space="preserve"> (Tie Fighters):  </w:t>
      </w:r>
      <w:r w:rsidR="00E60A3E">
        <w:rPr>
          <w:rFonts w:ascii="Arial" w:hAnsi="Arial" w:cs="Arial"/>
        </w:rPr>
        <w:t>1.6</w:t>
      </w:r>
    </w:p>
    <w:p w14:paraId="51EA943D" w14:textId="3E32AF12" w:rsidR="00827B4D" w:rsidRDefault="00827B4D" w:rsidP="00827B4D">
      <w:pPr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Pr="00827B4D">
        <w:rPr>
          <w:rFonts w:ascii="Arial" w:hAnsi="Arial" w:cs="Arial"/>
        </w:rPr>
        <w:t>verage longest time spent in the repair facility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(Tie Fighters):  </w:t>
      </w:r>
      <w:r>
        <w:rPr>
          <w:rFonts w:ascii="Arial" w:hAnsi="Arial" w:cs="Arial"/>
        </w:rPr>
        <w:t xml:space="preserve">  </w:t>
      </w:r>
      <w:r w:rsidR="00E60A3E">
        <w:rPr>
          <w:rFonts w:ascii="Arial" w:hAnsi="Arial" w:cs="Arial"/>
        </w:rPr>
        <w:t>3</w:t>
      </w:r>
    </w:p>
    <w:p w14:paraId="42E7D371" w14:textId="736E24E0" w:rsidR="00827B4D" w:rsidRDefault="00827B4D" w:rsidP="00827B4D">
      <w:pPr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Pr="00827B4D">
        <w:rPr>
          <w:rFonts w:ascii="Arial" w:hAnsi="Arial" w:cs="Arial"/>
        </w:rPr>
        <w:t>verage</w:t>
      </w:r>
      <w:r>
        <w:rPr>
          <w:rFonts w:ascii="Arial" w:hAnsi="Arial" w:cs="Arial"/>
        </w:rPr>
        <w:t xml:space="preserve"> </w:t>
      </w:r>
      <w:r w:rsidRPr="00827B4D">
        <w:rPr>
          <w:rFonts w:ascii="Arial" w:hAnsi="Arial" w:cs="Arial"/>
        </w:rPr>
        <w:t>shortest time spent in the repair facility</w:t>
      </w:r>
      <w:r>
        <w:rPr>
          <w:rFonts w:ascii="Arial" w:hAnsi="Arial" w:cs="Arial"/>
        </w:rPr>
        <w:t xml:space="preserve"> (Star Destroyers):</w:t>
      </w:r>
      <w:r>
        <w:rPr>
          <w:rFonts w:ascii="Arial" w:hAnsi="Arial" w:cs="Arial"/>
        </w:rPr>
        <w:t xml:space="preserve"> </w:t>
      </w:r>
      <w:r w:rsidR="00E60A3E">
        <w:rPr>
          <w:rFonts w:ascii="Arial" w:hAnsi="Arial" w:cs="Arial"/>
        </w:rPr>
        <w:t>3.6</w:t>
      </w:r>
    </w:p>
    <w:p w14:paraId="52A767F2" w14:textId="21577591" w:rsidR="00827B4D" w:rsidRDefault="00827B4D" w:rsidP="00827B4D">
      <w:pPr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Pr="00827B4D">
        <w:rPr>
          <w:rFonts w:ascii="Arial" w:hAnsi="Arial" w:cs="Arial"/>
        </w:rPr>
        <w:t>verage longest time spent in the repair facility</w:t>
      </w:r>
      <w:r>
        <w:rPr>
          <w:rFonts w:ascii="Arial" w:hAnsi="Arial" w:cs="Arial"/>
        </w:rPr>
        <w:t xml:space="preserve"> (Star Destroyers):</w:t>
      </w:r>
      <w:r w:rsidR="00E60A3E">
        <w:rPr>
          <w:rFonts w:ascii="Arial" w:hAnsi="Arial" w:cs="Arial"/>
        </w:rPr>
        <w:t xml:space="preserve"> 6.3</w:t>
      </w:r>
    </w:p>
    <w:p w14:paraId="14BD1BA4" w14:textId="4951CEAD" w:rsidR="00827B4D" w:rsidRPr="00827B4D" w:rsidRDefault="00827B4D" w:rsidP="00827B4D">
      <w:pPr>
        <w:rPr>
          <w:rFonts w:ascii="Arial" w:hAnsi="Arial" w:cs="Arial"/>
          <w:b/>
          <w:bCs/>
        </w:rPr>
      </w:pPr>
      <w:r w:rsidRPr="00827B4D">
        <w:rPr>
          <w:rFonts w:ascii="Arial" w:hAnsi="Arial" w:cs="Arial"/>
          <w:b/>
          <w:bCs/>
        </w:rPr>
        <w:t>H</w:t>
      </w:r>
      <w:r w:rsidRPr="00827B4D">
        <w:rPr>
          <w:rFonts w:ascii="Arial" w:hAnsi="Arial" w:cs="Arial"/>
          <w:b/>
          <w:bCs/>
        </w:rPr>
        <w:t>ow many vehicles remain in each stack at the time the simulation is terminated</w:t>
      </w:r>
      <w:r w:rsidRPr="00827B4D">
        <w:rPr>
          <w:rFonts w:ascii="Arial" w:hAnsi="Arial" w:cs="Arial"/>
          <w:b/>
          <w:bCs/>
        </w:rPr>
        <w:t>?</w:t>
      </w:r>
    </w:p>
    <w:p w14:paraId="62729A10" w14:textId="196421B6" w:rsidR="00827B4D" w:rsidRDefault="00827B4D" w:rsidP="00827B4D">
      <w:pPr>
        <w:rPr>
          <w:rFonts w:ascii="Arial" w:hAnsi="Arial" w:cs="Arial"/>
        </w:rPr>
      </w:pPr>
      <w:r>
        <w:rPr>
          <w:rFonts w:ascii="Arial" w:hAnsi="Arial" w:cs="Arial"/>
        </w:rPr>
        <w:t>Tie Fighter: 20</w:t>
      </w:r>
    </w:p>
    <w:p w14:paraId="0BC636DF" w14:textId="2383738B" w:rsidR="00827B4D" w:rsidRDefault="00827B4D" w:rsidP="00827B4D">
      <w:pPr>
        <w:rPr>
          <w:rFonts w:ascii="Arial" w:hAnsi="Arial" w:cs="Arial"/>
        </w:rPr>
      </w:pPr>
      <w:r>
        <w:rPr>
          <w:rFonts w:ascii="Arial" w:hAnsi="Arial" w:cs="Arial"/>
        </w:rPr>
        <w:t>Star Destroyers: 20</w:t>
      </w:r>
    </w:p>
    <w:p w14:paraId="04F45CC3" w14:textId="2175B416" w:rsidR="00827B4D" w:rsidRDefault="00827B4D" w:rsidP="00827B4D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W</w:t>
      </w:r>
      <w:r w:rsidRPr="00827B4D">
        <w:rPr>
          <w:rFonts w:ascii="Arial" w:hAnsi="Arial" w:cs="Arial"/>
          <w:b/>
          <w:bCs/>
        </w:rPr>
        <w:t xml:space="preserve">hich is the best strategy and why! </w:t>
      </w:r>
    </w:p>
    <w:p w14:paraId="2EC330CE" w14:textId="7FBCCA04" w:rsidR="00E60A3E" w:rsidRDefault="00E60A3E" w:rsidP="00827B4D">
      <w:pPr>
        <w:rPr>
          <w:rFonts w:ascii="Arial" w:hAnsi="Arial" w:cs="Arial"/>
        </w:rPr>
      </w:pPr>
      <w:r w:rsidRPr="00E60A3E">
        <w:rPr>
          <w:rFonts w:ascii="Arial" w:hAnsi="Arial" w:cs="Arial"/>
          <w:b/>
          <w:bCs/>
        </w:rPr>
        <w:t>If priority is given to star destroyers,</w:t>
      </w:r>
      <w:r>
        <w:rPr>
          <w:rFonts w:ascii="Arial" w:hAnsi="Arial" w:cs="Arial"/>
        </w:rPr>
        <w:t xml:space="preserve"> then by seeing the above recorded data, B option will be the best choice. Because on average, a greater number of star destroyers are being repaired and also the average of number of vehicles being serviced is a bit higher than other options.</w:t>
      </w:r>
    </w:p>
    <w:p w14:paraId="089EEE3F" w14:textId="14F692B0" w:rsidR="00D051D8" w:rsidRPr="00827B4D" w:rsidRDefault="00D051D8" w:rsidP="00827B4D">
      <w:pPr>
        <w:rPr>
          <w:rFonts w:ascii="Arial" w:hAnsi="Arial" w:cs="Arial"/>
        </w:rPr>
      </w:pPr>
      <w:r>
        <w:rPr>
          <w:rFonts w:ascii="Arial" w:hAnsi="Arial" w:cs="Arial"/>
        </w:rPr>
        <w:t xml:space="preserve">If priority is given to tie fighters, </w:t>
      </w:r>
      <w:r w:rsidR="00591268">
        <w:rPr>
          <w:rFonts w:ascii="Arial" w:hAnsi="Arial" w:cs="Arial"/>
        </w:rPr>
        <w:t>then in every case, results are almost similar. So, we can use any of the methods i</w:t>
      </w:r>
      <w:r w:rsidR="00752410">
        <w:rPr>
          <w:rFonts w:ascii="Arial" w:hAnsi="Arial" w:cs="Arial"/>
        </w:rPr>
        <w:t>f priority is given to tie fighters.</w:t>
      </w:r>
    </w:p>
    <w:p w14:paraId="5A8460D3" w14:textId="77777777" w:rsidR="00827B4D" w:rsidRPr="00827B4D" w:rsidRDefault="00827B4D" w:rsidP="00827B4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5E2A52E" w14:textId="77777777" w:rsidR="00827B4D" w:rsidRPr="00827B4D" w:rsidRDefault="00827B4D" w:rsidP="00827B4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92CACB6" w14:textId="77777777" w:rsidR="00827B4D" w:rsidRPr="00827B4D" w:rsidRDefault="00827B4D" w:rsidP="00C64447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827B4D" w:rsidRPr="00827B4D" w:rsidSect="00516C72">
      <w:footerReference w:type="default" r:id="rId6"/>
      <w:pgSz w:w="12240" w:h="15840"/>
      <w:pgMar w:top="1440" w:right="1440" w:bottom="1440" w:left="1440" w:header="720" w:footer="720" w:gutter="0"/>
      <w:pgBorders w:offsetFrom="page">
        <w:top w:val="thinThickSmallGap" w:sz="12" w:space="24" w:color="auto"/>
        <w:left w:val="thinThickSmallGap" w:sz="12" w:space="24" w:color="auto"/>
        <w:bottom w:val="thickThinSmallGap" w:sz="12" w:space="24" w:color="auto"/>
        <w:right w:val="thickThinSmallGap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B9D34E" w14:textId="77777777" w:rsidR="00767162" w:rsidRDefault="00767162" w:rsidP="00516C72">
      <w:pPr>
        <w:spacing w:after="0" w:line="240" w:lineRule="auto"/>
      </w:pPr>
      <w:r>
        <w:separator/>
      </w:r>
    </w:p>
  </w:endnote>
  <w:endnote w:type="continuationSeparator" w:id="0">
    <w:p w14:paraId="7485B638" w14:textId="77777777" w:rsidR="00767162" w:rsidRDefault="00767162" w:rsidP="00516C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3578751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C02BD5D" w14:textId="10B94017" w:rsidR="00516C72" w:rsidRDefault="00516C72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6855510" w14:textId="77777777" w:rsidR="00516C72" w:rsidRDefault="00516C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AA1115" w14:textId="77777777" w:rsidR="00767162" w:rsidRDefault="00767162" w:rsidP="00516C72">
      <w:pPr>
        <w:spacing w:after="0" w:line="240" w:lineRule="auto"/>
      </w:pPr>
      <w:r>
        <w:separator/>
      </w:r>
    </w:p>
  </w:footnote>
  <w:footnote w:type="continuationSeparator" w:id="0">
    <w:p w14:paraId="2F681F24" w14:textId="77777777" w:rsidR="00767162" w:rsidRDefault="00767162" w:rsidP="00516C7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xM7QwsTAwNzE0MzVT0lEKTi0uzszPAykwrgUAU2ahPywAAAA="/>
  </w:docVars>
  <w:rsids>
    <w:rsidRoot w:val="00C64447"/>
    <w:rsid w:val="000C25A6"/>
    <w:rsid w:val="001215A0"/>
    <w:rsid w:val="00296D2A"/>
    <w:rsid w:val="002F2844"/>
    <w:rsid w:val="004261C0"/>
    <w:rsid w:val="00431757"/>
    <w:rsid w:val="00516C72"/>
    <w:rsid w:val="005350FB"/>
    <w:rsid w:val="00591268"/>
    <w:rsid w:val="00752410"/>
    <w:rsid w:val="00767162"/>
    <w:rsid w:val="007A77A9"/>
    <w:rsid w:val="00827B4D"/>
    <w:rsid w:val="00870494"/>
    <w:rsid w:val="008C412A"/>
    <w:rsid w:val="008F0BE0"/>
    <w:rsid w:val="00A5435D"/>
    <w:rsid w:val="00A81A10"/>
    <w:rsid w:val="00C64447"/>
    <w:rsid w:val="00D051D8"/>
    <w:rsid w:val="00E04E17"/>
    <w:rsid w:val="00E60A3E"/>
    <w:rsid w:val="00E867EA"/>
    <w:rsid w:val="00EA4794"/>
    <w:rsid w:val="00EE6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0890F"/>
  <w15:chartTrackingRefBased/>
  <w15:docId w15:val="{03FED4D3-CE56-44B6-B5B9-19F326A22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96D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16C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6C72"/>
  </w:style>
  <w:style w:type="paragraph" w:styleId="Footer">
    <w:name w:val="footer"/>
    <w:basedOn w:val="Normal"/>
    <w:link w:val="FooterChar"/>
    <w:uiPriority w:val="99"/>
    <w:unhideWhenUsed/>
    <w:rsid w:val="00516C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6C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22</Pages>
  <Words>3203</Words>
  <Characters>18262</Characters>
  <Application>Microsoft Office Word</Application>
  <DocSecurity>0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man Rabbani</dc:creator>
  <cp:keywords/>
  <dc:description/>
  <cp:lastModifiedBy>Rehman Rabbani</cp:lastModifiedBy>
  <cp:revision>15</cp:revision>
  <dcterms:created xsi:type="dcterms:W3CDTF">2019-09-20T14:04:00Z</dcterms:created>
  <dcterms:modified xsi:type="dcterms:W3CDTF">2019-09-20T23:34:00Z</dcterms:modified>
</cp:coreProperties>
</file>